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F11FD6">
        <w:rPr>
          <w:rFonts w:ascii="楷体_GB2312" w:eastAsia="楷体_GB2312" w:hAnsi="宋体"/>
          <w:sz w:val="28"/>
          <w:szCs w:val="28"/>
          <w:vertAlign w:val="superscript"/>
        </w:rPr>
        <w:t xml:space="preserve">, </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F11FD6" w:rsidRPr="00F11FD6">
        <w:rPr>
          <w:rFonts w:ascii="黑体" w:eastAsia="黑体" w:hAnsi="宋体" w:hint="eastAsia"/>
          <w:szCs w:val="21"/>
        </w:rPr>
        <w:t>城市路网的宏观形态</w:t>
      </w:r>
      <w:r w:rsidR="00F11FD6">
        <w:rPr>
          <w:rFonts w:ascii="黑体" w:eastAsia="黑体" w:hAnsi="宋体" w:hint="eastAsia"/>
          <w:szCs w:val="21"/>
        </w:rPr>
        <w:t>反映了</w:t>
      </w:r>
      <w:r w:rsidR="003D534D">
        <w:rPr>
          <w:rFonts w:ascii="黑体" w:eastAsia="黑体" w:hAnsi="宋体" w:hint="eastAsia"/>
          <w:szCs w:val="21"/>
        </w:rPr>
        <w:t>城市的结构特点</w:t>
      </w:r>
      <w:bookmarkStart w:id="0" w:name="_GoBack"/>
      <w:bookmarkEnd w:id="0"/>
      <w:r w:rsidR="00F11FD6">
        <w:rPr>
          <w:rFonts w:ascii="黑体" w:eastAsia="黑体" w:hAnsi="宋体" w:hint="eastAsia"/>
          <w:szCs w:val="21"/>
        </w:rPr>
        <w:t>，</w:t>
      </w:r>
      <w:r w:rsidR="00857414" w:rsidRPr="007455C6">
        <w:rPr>
          <w:rFonts w:ascii="楷体_GB2312" w:eastAsia="楷体_GB2312" w:hAnsi="宋体" w:hint="eastAsia"/>
          <w:szCs w:val="18"/>
        </w:rPr>
        <w:t>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w:t>
      </w:r>
    </w:p>
    <w:p w:rsidR="00E61EB0" w:rsidRDefault="00E61EB0" w:rsidP="00C631A8">
      <w:pPr>
        <w:ind w:firstLine="420"/>
        <w:rPr>
          <w:rFonts w:ascii="宋体" w:hAnsi="宋体"/>
          <w:color w:val="FF0000"/>
          <w:szCs w:val="18"/>
        </w:rPr>
      </w:pP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C310FE" w:rsidRPr="00C310FE">
        <w:rPr>
          <w:rFonts w:ascii="宋体" w:hAnsi="宋体"/>
          <w:noProof/>
          <w:color w:val="000000"/>
          <w:szCs w:val="21"/>
          <w:vertAlign w:val="superscript"/>
        </w:rPr>
        <w:fldChar w:fldCharType="begin"/>
      </w:r>
      <w:r w:rsidR="00C310FE" w:rsidRPr="00C310FE">
        <w:rPr>
          <w:rFonts w:ascii="宋体" w:hAnsi="宋体"/>
          <w:color w:val="000000"/>
          <w:szCs w:val="21"/>
          <w:vertAlign w:val="superscript"/>
        </w:rPr>
        <w:instrText xml:space="preserve"> </w:instrText>
      </w:r>
      <w:r w:rsidR="00C310FE" w:rsidRPr="00C310FE">
        <w:rPr>
          <w:rFonts w:ascii="宋体" w:hAnsi="宋体" w:hint="eastAsia"/>
          <w:color w:val="000000"/>
          <w:szCs w:val="21"/>
          <w:vertAlign w:val="superscript"/>
        </w:rPr>
        <w:instrText>REF _Ref23152651 \r \h</w:instrText>
      </w:r>
      <w:r w:rsidR="00C310FE" w:rsidRPr="00C310FE">
        <w:rPr>
          <w:rFonts w:ascii="宋体" w:hAnsi="宋体"/>
          <w:color w:val="000000"/>
          <w:szCs w:val="21"/>
          <w:vertAlign w:val="superscript"/>
        </w:rPr>
        <w:instrText xml:space="preserve"> </w:instrText>
      </w:r>
      <w:r w:rsidR="00C310FE" w:rsidRPr="00C310FE">
        <w:rPr>
          <w:rFonts w:ascii="宋体" w:hAnsi="宋体"/>
          <w:noProof/>
          <w:color w:val="000000"/>
          <w:szCs w:val="21"/>
          <w:vertAlign w:val="superscript"/>
        </w:rPr>
        <w:instrText xml:space="preserve"> \* MERGEFORMAT </w:instrText>
      </w:r>
      <w:r w:rsidR="00C310FE" w:rsidRPr="00C310FE">
        <w:rPr>
          <w:rFonts w:ascii="宋体" w:hAnsi="宋体"/>
          <w:noProof/>
          <w:color w:val="000000"/>
          <w:szCs w:val="21"/>
          <w:vertAlign w:val="superscript"/>
        </w:rPr>
      </w:r>
      <w:r w:rsidR="00C310FE" w:rsidRPr="00C310FE">
        <w:rPr>
          <w:rFonts w:ascii="宋体" w:hAnsi="宋体"/>
          <w:noProof/>
          <w:color w:val="000000"/>
          <w:szCs w:val="21"/>
          <w:vertAlign w:val="superscript"/>
        </w:rPr>
        <w:fldChar w:fldCharType="separate"/>
      </w:r>
      <w:r w:rsidR="00AE034F">
        <w:rPr>
          <w:rFonts w:ascii="宋体" w:hAnsi="宋体"/>
          <w:color w:val="000000"/>
          <w:szCs w:val="21"/>
          <w:vertAlign w:val="superscript"/>
        </w:rPr>
        <w:t xml:space="preserve">[1] </w:t>
      </w:r>
      <w:r w:rsidR="00C310FE" w:rsidRPr="00C310FE">
        <w:rPr>
          <w:rFonts w:ascii="宋体" w:hAnsi="宋体"/>
          <w:color w:val="000000"/>
          <w:szCs w:val="21"/>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AE034F">
        <w:rPr>
          <w:rFonts w:ascii="宋体" w:hAnsi="宋体"/>
          <w:color w:val="000000"/>
          <w:szCs w:val="21"/>
          <w:vertAlign w:val="superscript"/>
        </w:rPr>
        <w:t xml:space="preserve">[2] </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w:t>
      </w:r>
      <w:r w:rsidR="007A7BAC">
        <w:rPr>
          <w:rFonts w:ascii="宋体" w:hAnsi="宋体" w:hint="eastAsia"/>
          <w:color w:val="000000"/>
          <w:szCs w:val="21"/>
        </w:rPr>
        <w:lastRenderedPageBreak/>
        <w:t>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AE034F">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通过极坐标</w:t>
      </w:r>
      <w:r w:rsidR="00DE4869">
        <w:rPr>
          <w:rFonts w:ascii="宋体" w:hAnsi="宋体" w:hint="eastAsia"/>
          <w:color w:val="000000"/>
          <w:szCs w:val="21"/>
        </w:rPr>
        <w:t>柱状图</w:t>
      </w:r>
      <w:r w:rsidR="003B648B">
        <w:rPr>
          <w:rFonts w:ascii="宋体" w:hAnsi="宋体" w:hint="eastAsia"/>
          <w:color w:val="000000"/>
          <w:szCs w:val="21"/>
        </w:rPr>
        <w:t>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AE034F">
        <w:rPr>
          <w:rFonts w:ascii="宋体" w:hAnsi="宋体"/>
          <w:color w:val="000000"/>
          <w:szCs w:val="21"/>
          <w:vertAlign w:val="superscript"/>
        </w:rPr>
        <w:t xml:space="preserve">[4] </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AE034F">
        <w:rPr>
          <w:rFonts w:ascii="宋体" w:hAnsi="宋体"/>
          <w:color w:val="000000"/>
          <w:szCs w:val="21"/>
          <w:vertAlign w:val="superscript"/>
        </w:rPr>
        <w:t xml:space="preserve">[5] </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AE034F" w:rsidRPr="00AE034F">
        <w:rPr>
          <w:rFonts w:ascii="宋体" w:hAnsi="宋体"/>
          <w:color w:val="000000"/>
          <w:szCs w:val="21"/>
          <w:vertAlign w:val="superscript"/>
        </w:rPr>
        <w:t>[7]</w:t>
      </w:r>
      <w:r w:rsidR="00AE034F">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AC4234">
      <w:pPr>
        <w:ind w:firstLineChars="196" w:firstLine="412"/>
        <w:jc w:val="right"/>
        <w:rPr>
          <w:rFonts w:ascii="宋体" w:hAnsi="宋体"/>
          <w:color w:val="000000"/>
          <w:szCs w:val="21"/>
        </w:rPr>
      </w:pP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1）</w:t>
      </w:r>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1" w:name="OLE_LINK18"/>
      <w:bookmarkStart w:id="2" w:name="OLE_LINK19"/>
      <w:r>
        <w:rPr>
          <w:rFonts w:ascii="宋体" w:hAnsi="宋体" w:hint="eastAsia"/>
          <w:color w:val="000000"/>
          <w:szCs w:val="21"/>
        </w:rPr>
        <w:t>在信息论中，使用信息熵来度量</w:t>
      </w:r>
      <w:bookmarkEnd w:id="1"/>
      <w:bookmarkEnd w:id="2"/>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AE034F">
        <w:rPr>
          <w:rFonts w:ascii="宋体" w:hAnsi="宋体"/>
          <w:color w:val="000000"/>
          <w:szCs w:val="21"/>
          <w:vertAlign w:val="superscript"/>
        </w:rPr>
        <w:t xml:space="preserve">[3] </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w:t>
      </w:r>
      <w:r w:rsidR="008526C0">
        <w:rPr>
          <w:rFonts w:ascii="宋体" w:hAnsi="宋体" w:hint="eastAsia"/>
          <w:color w:val="000000"/>
          <w:szCs w:val="21"/>
        </w:rPr>
        <w:lastRenderedPageBreak/>
        <w:t>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AC4234">
      <w:pPr>
        <w:ind w:firstLineChars="196" w:firstLine="412"/>
        <w:jc w:val="right"/>
        <w:rPr>
          <w:rFonts w:ascii="宋体" w:hAnsi="宋体"/>
          <w:color w:val="000000"/>
          <w:szCs w:val="21"/>
        </w:rPr>
      </w:pPr>
      <m:oMath>
        <m:r>
          <w:rPr>
            <w:rFonts w:ascii="Cambria Math" w:hAnsi="Cambria Math" w:hint="eastAsia"/>
            <w:color w:val="000000"/>
            <w:szCs w:val="21"/>
          </w:rPr>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w:t>
      </w:r>
      <w:r w:rsidR="00AC4234">
        <w:rPr>
          <w:rFonts w:ascii="宋体" w:hAnsi="宋体"/>
          <w:color w:val="000000"/>
          <w:szCs w:val="21"/>
        </w:rPr>
        <w:t>2</w:t>
      </w:r>
      <w:r w:rsidR="00AC4234">
        <w:rPr>
          <w:rFonts w:ascii="宋体" w:hAnsi="宋体" w:hint="eastAsia"/>
          <w:color w:val="000000"/>
          <w:szCs w:val="21"/>
        </w:rPr>
        <w:t>）</w:t>
      </w:r>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AE034F" w:rsidRPr="00AE034F">
        <w:rPr>
          <w:vertAlign w:val="superscript"/>
        </w:rPr>
        <w:t>[7]</w:t>
      </w:r>
      <w:r w:rsidR="00AE034F">
        <w:t xml:space="preserve"> </w:t>
      </w:r>
      <w:r w:rsidR="00B05862">
        <w:fldChar w:fldCharType="end"/>
      </w:r>
      <w:r w:rsidR="00B05862">
        <w:rPr>
          <w:rFonts w:hint="eastAsia"/>
        </w:rPr>
        <w:t>的公式，定义方位熵为：</w:t>
      </w:r>
    </w:p>
    <w:p w:rsidR="00B05862" w:rsidRPr="00B50D28" w:rsidRDefault="002E6BB2" w:rsidP="00AC4234">
      <w:pPr>
        <w:ind w:firstLine="420"/>
        <w:jc w:val="right"/>
        <w:rPr>
          <w:color w:val="000000"/>
          <w:szCs w:val="21"/>
        </w:rPr>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AC4234">
        <w:rPr>
          <w:rFonts w:hint="eastAsia"/>
          <w:color w:val="000000"/>
          <w:szCs w:val="21"/>
        </w:rPr>
        <w:t xml:space="preserve"> </w:t>
      </w:r>
      <w:r w:rsidR="00AC4234">
        <w:rPr>
          <w:color w:val="000000"/>
          <w:szCs w:val="21"/>
        </w:rPr>
        <w:t xml:space="preserve">                          </w:t>
      </w:r>
      <w:r w:rsidR="00AC4234">
        <w:rPr>
          <w:rFonts w:hint="eastAsia"/>
          <w:color w:val="000000"/>
          <w:szCs w:val="21"/>
        </w:rPr>
        <w:t>（</w:t>
      </w:r>
      <w:r w:rsidR="00AC4234">
        <w:rPr>
          <w:rFonts w:hint="eastAsia"/>
          <w:color w:val="000000"/>
          <w:szCs w:val="21"/>
        </w:rPr>
        <w:t>3</w:t>
      </w:r>
      <w:r w:rsidR="00AC4234">
        <w:rPr>
          <w:rFonts w:hint="eastAsia"/>
          <w:color w:val="000000"/>
          <w:szCs w:val="21"/>
        </w:rPr>
        <w:t>）</w:t>
      </w:r>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proofErr w:type="spellStart"/>
      <w:r w:rsidRPr="00B50D28">
        <w:rPr>
          <w:rFonts w:ascii="宋体" w:hAnsi="宋体" w:hint="eastAsia"/>
          <w:i/>
          <w:color w:val="000000"/>
          <w:szCs w:val="21"/>
        </w:rPr>
        <w:t>i</w:t>
      </w:r>
      <w:proofErr w:type="spellEnd"/>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proofErr w:type="spellStart"/>
      <w:r w:rsidRPr="00B50D28">
        <w:rPr>
          <w:rFonts w:ascii="宋体" w:hAnsi="宋体" w:hint="eastAsia"/>
          <w:i/>
          <w:color w:val="000000"/>
          <w:szCs w:val="21"/>
        </w:rPr>
        <w:t>i</w:t>
      </w:r>
      <w:proofErr w:type="spellEnd"/>
      <w:r>
        <w:rPr>
          <w:rFonts w:ascii="宋体" w:hAnsi="宋体" w:hint="eastAsia"/>
          <w:color w:val="000000"/>
          <w:szCs w:val="21"/>
        </w:rPr>
        <w:t>箱的方位角的比例。</w:t>
      </w:r>
      <w:r w:rsidR="00B11F35">
        <w:rPr>
          <w:rFonts w:ascii="宋体" w:hAnsi="宋体" w:hint="eastAsia"/>
          <w:color w:val="000000"/>
          <w:szCs w:val="21"/>
        </w:rPr>
        <w:t>方位熵的单位是纳特（</w:t>
      </w:r>
      <w:proofErr w:type="spellStart"/>
      <w:r w:rsidR="00B11F35">
        <w:rPr>
          <w:rFonts w:ascii="宋体" w:hAnsi="宋体" w:hint="eastAsia"/>
          <w:color w:val="000000"/>
          <w:szCs w:val="21"/>
        </w:rPr>
        <w:t>nats</w:t>
      </w:r>
      <w:proofErr w:type="spellEnd"/>
      <w:r w:rsidR="00B11F35">
        <w:rPr>
          <w:rFonts w:ascii="宋体" w:hAnsi="宋体" w:hint="eastAsia"/>
          <w:color w:val="000000"/>
          <w:szCs w:val="21"/>
        </w:rPr>
        <w:t>）。</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E66DD9">
        <w:rPr>
          <w:rFonts w:hint="eastAsia"/>
        </w:rPr>
        <w:t>如图</w:t>
      </w:r>
      <w:r w:rsidR="00E66DD9">
        <w:rPr>
          <w:rFonts w:hint="eastAsia"/>
        </w:rPr>
        <w:t>2</w:t>
      </w:r>
      <w:r w:rsidR="00E66DD9">
        <w:rPr>
          <w:rFonts w:hint="eastAsia"/>
        </w:rPr>
        <w:t>所示，</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 xml:space="preserve">3.584 </w:t>
      </w:r>
      <w:proofErr w:type="spellStart"/>
      <w:r w:rsidRPr="00B11F35">
        <w:rPr>
          <w:color w:val="000000"/>
          <w:szCs w:val="21"/>
        </w:rPr>
        <w:t>nats</w:t>
      </w:r>
      <w:proofErr w:type="spellEnd"/>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w:t>
      </w:r>
      <w:proofErr w:type="spellStart"/>
      <w:r w:rsidR="00CF107E" w:rsidRPr="00B11F35">
        <w:rPr>
          <w:color w:val="000000"/>
          <w:szCs w:val="21"/>
        </w:rPr>
        <w:t>nats</w:t>
      </w:r>
      <w:proofErr w:type="spellEnd"/>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3"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w:t>
      </w:r>
      <w:proofErr w:type="spellStart"/>
      <w:r w:rsidR="003F0BCD" w:rsidRPr="00B11F35">
        <w:rPr>
          <w:color w:val="000000"/>
          <w:szCs w:val="21"/>
        </w:rPr>
        <w:t>nats</w:t>
      </w:r>
      <w:bookmarkEnd w:id="3"/>
      <w:proofErr w:type="spellEnd"/>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w:t>
      </w:r>
      <w:r w:rsidR="00D053F8">
        <w:rPr>
          <w:rFonts w:ascii="宋体" w:hAnsi="宋体" w:hint="eastAsia"/>
          <w:color w:val="000000"/>
          <w:szCs w:val="21"/>
        </w:rPr>
        <w:t xml:space="preserve"> </w:t>
      </w:r>
      <w:r w:rsidR="00D053F8">
        <w:rPr>
          <w:rFonts w:ascii="宋体" w:hAnsi="宋体"/>
          <w:color w:val="000000"/>
          <w:szCs w:val="21"/>
        </w:rPr>
        <w:t xml:space="preserve">   </w:t>
      </w:r>
      <w:bookmarkStart w:id="4"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熵</w:t>
      </w:r>
      <w:bookmarkEnd w:id="4"/>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熵</w:t>
      </w:r>
    </w:p>
    <w:p w:rsidR="001B67DC" w:rsidRDefault="002E6BB2"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 xml:space="preserve">3.584 </w:t>
      </w:r>
      <w:proofErr w:type="spellStart"/>
      <w:r w:rsidR="00F008B1" w:rsidRPr="00B11F35">
        <w:rPr>
          <w:color w:val="000000"/>
          <w:szCs w:val="21"/>
        </w:rPr>
        <w:t>nats</w:t>
      </w:r>
      <w:proofErr w:type="spellEnd"/>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w:t>
      </w:r>
      <w:proofErr w:type="spellStart"/>
      <w:r w:rsidR="00D053F8" w:rsidRPr="00B11F35">
        <w:rPr>
          <w:color w:val="000000"/>
          <w:szCs w:val="21"/>
        </w:rPr>
        <w:t>nats</w:t>
      </w:r>
      <w:proofErr w:type="spellEnd"/>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w:t>
      </w:r>
      <w:proofErr w:type="spellStart"/>
      <w:r w:rsidR="009D0EA5" w:rsidRPr="00B11F35">
        <w:rPr>
          <w:color w:val="000000"/>
          <w:szCs w:val="21"/>
        </w:rPr>
        <w:t>nats</w:t>
      </w:r>
      <w:proofErr w:type="spellEnd"/>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p>
    <w:p w:rsidR="00D0421A" w:rsidRDefault="00D0421A" w:rsidP="00D0421A">
      <w:pPr>
        <w:pStyle w:val="2"/>
      </w:pPr>
      <w:r>
        <w:rPr>
          <w:rFonts w:hint="eastAsia"/>
        </w:rPr>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6F11B4">
        <w:rPr>
          <w:rFonts w:hint="eastAsia"/>
          <w:color w:val="000000"/>
          <w:szCs w:val="21"/>
        </w:rPr>
        <w:t>的方向分布</w:t>
      </w:r>
      <w:r>
        <w:rPr>
          <w:rFonts w:hint="eastAsia"/>
          <w:color w:val="000000"/>
          <w:szCs w:val="21"/>
        </w:rPr>
        <w:t>，</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服务爬取</w:t>
      </w:r>
      <w:r w:rsidR="00C64C1E">
        <w:rPr>
          <w:rFonts w:hint="eastAsia"/>
          <w:color w:val="000000"/>
          <w:szCs w:val="21"/>
        </w:rPr>
        <w:t>的</w:t>
      </w:r>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w:t>
      </w:r>
      <w:r w:rsidR="006F11B4">
        <w:rPr>
          <w:rFonts w:hint="eastAsia"/>
          <w:color w:val="000000"/>
          <w:szCs w:val="21"/>
        </w:rPr>
        <w:t>机动车</w:t>
      </w:r>
      <w:r w:rsidR="00853467">
        <w:rPr>
          <w:rFonts w:hint="eastAsia"/>
          <w:color w:val="000000"/>
          <w:szCs w:val="21"/>
        </w:rPr>
        <w:t>路网数据，</w:t>
      </w:r>
      <w:r w:rsidR="00902E40">
        <w:rPr>
          <w:rFonts w:hint="eastAsia"/>
          <w:color w:val="000000"/>
          <w:szCs w:val="21"/>
        </w:rPr>
        <w:t>并以</w:t>
      </w:r>
      <w:proofErr w:type="spellStart"/>
      <w:r w:rsidR="00902E40">
        <w:rPr>
          <w:rFonts w:hint="eastAsia"/>
          <w:color w:val="000000"/>
          <w:szCs w:val="21"/>
        </w:rPr>
        <w:t>OSMnx</w:t>
      </w:r>
      <w:proofErr w:type="spellEnd"/>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AE034F">
        <w:rPr>
          <w:color w:val="000000"/>
          <w:szCs w:val="21"/>
          <w:vertAlign w:val="superscript"/>
        </w:rPr>
        <w:t xml:space="preserve">[5] </w:t>
      </w:r>
      <w:r w:rsidR="00CA1F94" w:rsidRPr="00CA1F94">
        <w:rPr>
          <w:color w:val="000000"/>
          <w:szCs w:val="21"/>
          <w:vertAlign w:val="superscript"/>
        </w:rPr>
        <w:fldChar w:fldCharType="end"/>
      </w:r>
      <w:r w:rsidR="00902E40">
        <w:rPr>
          <w:rFonts w:hint="eastAsia"/>
          <w:color w:val="000000"/>
          <w:szCs w:val="21"/>
        </w:rPr>
        <w:t>作为分析工具计算路网</w:t>
      </w:r>
      <w:r w:rsidR="00902E40">
        <w:rPr>
          <w:rFonts w:hint="eastAsia"/>
          <w:color w:val="000000"/>
          <w:szCs w:val="21"/>
        </w:rPr>
        <w:lastRenderedPageBreak/>
        <w:t>的方位熵。</w:t>
      </w:r>
      <w:proofErr w:type="spellStart"/>
      <w:r w:rsidR="00902E40">
        <w:rPr>
          <w:rFonts w:hint="eastAsia"/>
          <w:color w:val="000000"/>
          <w:szCs w:val="21"/>
        </w:rPr>
        <w:t>OSMnx</w:t>
      </w:r>
      <w:proofErr w:type="spellEnd"/>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AE034F">
        <w:rPr>
          <w:vertAlign w:val="superscript"/>
        </w:rPr>
        <w:t xml:space="preserve">[8] </w:t>
      </w:r>
      <w:r w:rsidR="009F5523" w:rsidRPr="007774EA">
        <w:rPr>
          <w:vertAlign w:val="superscript"/>
        </w:rPr>
        <w:fldChar w:fldCharType="end"/>
      </w:r>
      <w:r w:rsidR="00B277C3">
        <w:rPr>
          <w:rFonts w:hint="eastAsia"/>
        </w:rPr>
        <w:t>如下：</w:t>
      </w:r>
    </w:p>
    <w:p w:rsidR="00B277C3" w:rsidRPr="00A60EAD" w:rsidRDefault="001B6FE3" w:rsidP="00AC4234">
      <w:pPr>
        <w:ind w:firstLine="420"/>
        <w:jc w:val="right"/>
      </w:pPr>
      <w:bookmarkStart w:id="5" w:name="OLE_LINK3"/>
      <m:oMath>
        <m:r>
          <w:rPr>
            <w:rFonts w:ascii="Cambria Math" w:hAnsi="Cambria Math"/>
          </w:rPr>
          <m:t xml:space="preserve">initial  </m:t>
        </m:r>
        <m:r>
          <w:rPr>
            <w:rFonts w:ascii="Cambria Math" w:hAnsi="Cambria Math" w:hint="eastAsia"/>
          </w:rPr>
          <m:t>bearing</m:t>
        </m:r>
        <w:bookmarkEnd w:id="5"/>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w:r w:rsidR="00AC4234">
        <w:rPr>
          <w:rFonts w:hint="eastAsia"/>
        </w:rPr>
        <w:t xml:space="preserve"> </w:t>
      </w:r>
      <w:r w:rsidR="00AC4234">
        <w:t xml:space="preserve">                            </w:t>
      </w:r>
      <w:r w:rsidR="00AC4234">
        <w:rPr>
          <w:rFonts w:hint="eastAsia"/>
        </w:rPr>
        <w:t>（</w:t>
      </w:r>
      <w:r w:rsidR="00AC4234">
        <w:rPr>
          <w:rFonts w:hint="eastAsia"/>
        </w:rPr>
        <w:t>4</w:t>
      </w:r>
      <w:r w:rsidR="00AC4234">
        <w:rPr>
          <w:rFonts w:hint="eastAsia"/>
        </w:rPr>
        <w:t>）</w:t>
      </w:r>
    </w:p>
    <w:p w:rsidR="00A60EAD" w:rsidRPr="00A60EAD" w:rsidRDefault="002E6BB2" w:rsidP="00AC4234">
      <w:pPr>
        <w:ind w:firstLine="420"/>
        <w:jc w:val="right"/>
      </w:pPr>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w:r w:rsidR="00AC4234">
        <w:t xml:space="preserve">                            </w:t>
      </w:r>
      <w:r w:rsidR="00AC4234">
        <w:rPr>
          <w:rFonts w:hint="eastAsia"/>
        </w:rPr>
        <w:t>（</w:t>
      </w:r>
      <w:r w:rsidR="00AC4234">
        <w:t>5</w:t>
      </w:r>
      <w:r w:rsidR="00AC4234">
        <w:rPr>
          <w:rFonts w:hint="eastAsia"/>
        </w:rPr>
        <w:t>）</w:t>
      </w:r>
    </w:p>
    <w:p w:rsidR="00A955CE" w:rsidRPr="00A60EAD" w:rsidRDefault="00A60EAD" w:rsidP="00AC4234">
      <w:pPr>
        <w:ind w:firstLine="420"/>
        <w:jc w:val="right"/>
        <w:rPr>
          <w:iCs/>
        </w:rPr>
      </w:pPr>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w:r w:rsidR="00AC4234">
        <w:t xml:space="preserve">           </w:t>
      </w:r>
      <w:r w:rsidR="00AC4234">
        <w:rPr>
          <w:rFonts w:hint="eastAsia"/>
        </w:rPr>
        <w:t>（</w:t>
      </w:r>
      <w:r w:rsidR="00AC4234">
        <w:t>6</w:t>
      </w:r>
      <w:r w:rsidR="00AC4234">
        <w:rPr>
          <w:rFonts w:hint="eastAsia"/>
        </w:rPr>
        <w:t>）</w:t>
      </w:r>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proofErr w:type="spellStart"/>
      <w:r w:rsidRPr="00D64B46">
        <w:rPr>
          <w:rFonts w:hint="eastAsia"/>
          <w:i/>
          <w:iCs/>
        </w:rPr>
        <w:t>u</w:t>
      </w:r>
      <w:r w:rsidRPr="00D64B46">
        <w:rPr>
          <w:i/>
          <w:iCs/>
        </w:rPr>
        <w:t>lat</w:t>
      </w:r>
      <w:proofErr w:type="spellEnd"/>
      <w:r w:rsidRPr="00D64B46">
        <w:rPr>
          <w:i/>
          <w:iCs/>
        </w:rPr>
        <w:t xml:space="preserve">, </w:t>
      </w:r>
      <w:proofErr w:type="spellStart"/>
      <w:r w:rsidRPr="00D64B46">
        <w:rPr>
          <w:i/>
          <w:iCs/>
        </w:rPr>
        <w:t>ulng</w:t>
      </w:r>
      <w:proofErr w:type="spellEnd"/>
      <w:r w:rsidRPr="00D64B46">
        <w:rPr>
          <w:rFonts w:hint="eastAsia"/>
          <w:i/>
          <w:iCs/>
        </w:rPr>
        <w:t>）</w:t>
      </w:r>
      <w:r>
        <w:rPr>
          <w:rFonts w:hint="eastAsia"/>
        </w:rPr>
        <w:t>和</w:t>
      </w:r>
      <w:r w:rsidRPr="00D64B46">
        <w:rPr>
          <w:rFonts w:hint="eastAsia"/>
          <w:i/>
          <w:iCs/>
        </w:rPr>
        <w:t>v</w:t>
      </w:r>
      <w:r w:rsidRPr="00D64B46">
        <w:rPr>
          <w:i/>
          <w:iCs/>
        </w:rPr>
        <w:t>=(</w:t>
      </w:r>
      <w:proofErr w:type="spellStart"/>
      <w:r w:rsidRPr="00D64B46">
        <w:rPr>
          <w:i/>
          <w:iCs/>
        </w:rPr>
        <w:t>vlat</w:t>
      </w:r>
      <w:proofErr w:type="spellEnd"/>
      <w:r w:rsidRPr="00D64B46">
        <w:rPr>
          <w:i/>
          <w:iCs/>
        </w:rPr>
        <w:t xml:space="preserve">, </w:t>
      </w:r>
      <w:proofErr w:type="spellStart"/>
      <w:r w:rsidRPr="00D64B46">
        <w:rPr>
          <w:i/>
          <w:iCs/>
        </w:rPr>
        <w:t>vlng</w:t>
      </w:r>
      <w:proofErr w:type="spellEnd"/>
      <w:r w:rsidRPr="00D64B46">
        <w:rPr>
          <w:i/>
          <w:iCs/>
        </w:rPr>
        <w:t>)</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AC4234">
      <w:pPr>
        <w:ind w:firstLine="420"/>
        <w:jc w:val="right"/>
      </w:pPr>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w:r w:rsidR="00AC4234">
        <w:t xml:space="preserve">             </w:t>
      </w:r>
      <w:r w:rsidR="00AC4234">
        <w:rPr>
          <w:rFonts w:hint="eastAsia"/>
        </w:rPr>
        <w:t>（</w:t>
      </w:r>
      <w:r w:rsidR="00AC4234">
        <w:t>7</w:t>
      </w:r>
      <w:r w:rsidR="00AC4234">
        <w:rPr>
          <w:rFonts w:hint="eastAsia"/>
        </w:rPr>
        <w:t>）</w:t>
      </w:r>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避免组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6" w:name="OLE_LINK4"/>
      <w:r w:rsidR="00CE58F5">
        <w:rPr>
          <w:color w:val="000000"/>
          <w:szCs w:val="21"/>
        </w:rPr>
        <w:t>5</w:t>
      </w:r>
      <w:r w:rsidR="00CE58F5" w:rsidRPr="00B354D9">
        <w:rPr>
          <w:color w:val="000000"/>
          <w:szCs w:val="21"/>
        </w:rPr>
        <w:t>°</w:t>
      </w:r>
      <w:bookmarkEnd w:id="6"/>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r w:rsidR="005752F5">
        <w:rPr>
          <w:rFonts w:hint="eastAsia"/>
          <w:color w:val="000000"/>
          <w:szCs w:val="21"/>
        </w:rPr>
        <w:t>。</w:t>
      </w:r>
    </w:p>
    <w:p w:rsidR="005752F5" w:rsidRDefault="005752F5" w:rsidP="00C631A8">
      <w:pPr>
        <w:ind w:firstLine="420"/>
        <w:rPr>
          <w:rFonts w:ascii="宋体" w:hAnsi="宋体"/>
          <w:color w:val="000000"/>
          <w:szCs w:val="21"/>
        </w:rPr>
      </w:pPr>
      <w:r w:rsidRPr="005752F5">
        <w:rPr>
          <w:rFonts w:hint="eastAsia"/>
          <w:color w:val="000000"/>
          <w:szCs w:val="21"/>
        </w:rPr>
        <w:t>将每个城市路网的方位角从小到大</w:t>
      </w:r>
      <w:r w:rsidR="00FA3E81">
        <w:rPr>
          <w:rFonts w:hint="eastAsia"/>
          <w:color w:val="000000"/>
          <w:szCs w:val="21"/>
        </w:rPr>
        <w:t>依次排列</w:t>
      </w:r>
      <w:r w:rsidR="005F3799">
        <w:rPr>
          <w:rFonts w:hint="eastAsia"/>
          <w:color w:val="000000"/>
          <w:szCs w:val="21"/>
        </w:rPr>
        <w:t>，分别</w:t>
      </w:r>
      <w:r w:rsidR="00F0520E">
        <w:rPr>
          <w:rFonts w:hint="eastAsia"/>
          <w:color w:val="000000"/>
          <w:szCs w:val="21"/>
        </w:rPr>
        <w:t>放入对应的组。总设置</w:t>
      </w:r>
      <w:r w:rsidR="00F0520E">
        <w:rPr>
          <w:rFonts w:hint="eastAsia"/>
          <w:color w:val="000000"/>
          <w:szCs w:val="21"/>
        </w:rPr>
        <w:t>3</w:t>
      </w:r>
      <w:r w:rsidR="00F0520E">
        <w:rPr>
          <w:color w:val="000000"/>
          <w:szCs w:val="21"/>
        </w:rPr>
        <w:t>6</w:t>
      </w:r>
      <w:r w:rsidR="00F0520E">
        <w:rPr>
          <w:rFonts w:hint="eastAsia"/>
          <w:color w:val="000000"/>
          <w:szCs w:val="21"/>
        </w:rPr>
        <w:t>个组，组距为</w:t>
      </w:r>
      <w:r w:rsidR="00F0520E">
        <w:rPr>
          <w:rFonts w:hint="eastAsia"/>
          <w:color w:val="000000"/>
          <w:szCs w:val="21"/>
        </w:rPr>
        <w:t>1</w:t>
      </w:r>
      <w:r w:rsidR="00F0520E">
        <w:rPr>
          <w:color w:val="000000"/>
          <w:szCs w:val="21"/>
        </w:rPr>
        <w:t>0</w:t>
      </w:r>
      <w:r w:rsidR="00F0520E" w:rsidRPr="00B354D9">
        <w:rPr>
          <w:color w:val="000000"/>
          <w:szCs w:val="21"/>
        </w:rPr>
        <w:t>°</w:t>
      </w:r>
      <w:r w:rsidR="006D079F">
        <w:rPr>
          <w:rFonts w:hint="eastAsia"/>
          <w:color w:val="000000"/>
          <w:szCs w:val="21"/>
        </w:rPr>
        <w:t>。</w:t>
      </w:r>
      <w:r w:rsidR="00482808">
        <w:rPr>
          <w:rFonts w:hint="eastAsia"/>
          <w:color w:val="000000"/>
          <w:szCs w:val="21"/>
        </w:rPr>
        <w:t>计算出每组的频数</w:t>
      </w:r>
      <m:oMath>
        <m:sSub>
          <m:sSubPr>
            <m:ctrlPr>
              <w:rPr>
                <w:rFonts w:ascii="Cambria Math" w:hAnsi="Cambria Math"/>
                <w:color w:val="000000"/>
                <w:szCs w:val="21"/>
              </w:rPr>
            </m:ctrlPr>
          </m:sSubPr>
          <m:e>
            <m:r>
              <w:rPr>
                <w:rFonts w:ascii="Cambria Math" w:hAnsi="Cambria Math" w:hint="eastAsia"/>
                <w:color w:val="000000"/>
                <w:szCs w:val="21"/>
              </w:rPr>
              <m:t>F</m:t>
            </m:r>
          </m:e>
          <m:sub>
            <m:r>
              <w:rPr>
                <w:rFonts w:ascii="Cambria Math" w:hAnsi="Cambria Math" w:hint="eastAsia"/>
                <w:color w:val="000000"/>
                <w:szCs w:val="21"/>
              </w:rPr>
              <m:t>i</m:t>
            </m:r>
          </m:sub>
        </m:sSub>
      </m:oMath>
      <w:r w:rsidR="002446DF">
        <w:rPr>
          <w:rFonts w:hint="eastAsia"/>
          <w:color w:val="000000"/>
          <w:szCs w:val="21"/>
        </w:rPr>
        <w:t>，进而得出</w:t>
      </w:r>
      <w:r w:rsidR="00482808">
        <w:rPr>
          <w:rFonts w:ascii="宋体" w:hAnsi="宋体" w:hint="eastAsia"/>
          <w:color w:val="000000"/>
          <w:szCs w:val="21"/>
        </w:rPr>
        <w:t>落入第</w:t>
      </w:r>
      <w:proofErr w:type="spellStart"/>
      <w:r w:rsidR="00482808" w:rsidRPr="00B50D28">
        <w:rPr>
          <w:rFonts w:ascii="宋体" w:hAnsi="宋体" w:hint="eastAsia"/>
          <w:i/>
          <w:color w:val="000000"/>
          <w:szCs w:val="21"/>
        </w:rPr>
        <w:t>i</w:t>
      </w:r>
      <w:proofErr w:type="spellEnd"/>
      <w:r w:rsidR="00482808">
        <w:rPr>
          <w:rFonts w:ascii="宋体" w:hAnsi="宋体" w:hint="eastAsia"/>
          <w:color w:val="000000"/>
          <w:szCs w:val="21"/>
        </w:rPr>
        <w:t>箱的方位角的比例</w:t>
      </w:r>
      <w:r w:rsidR="008C46EA">
        <w:rPr>
          <w:rFonts w:ascii="宋体" w:hAnsi="宋体" w:hint="eastAsia"/>
          <w:color w:val="000000"/>
          <w:szCs w:val="21"/>
        </w:rPr>
        <w:t>（频率）</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8B29F2">
        <w:rPr>
          <w:rFonts w:ascii="宋体" w:hAnsi="宋体" w:hint="eastAsia"/>
          <w:color w:val="000000"/>
          <w:szCs w:val="21"/>
        </w:rPr>
        <w:t>。</w:t>
      </w:r>
      <w:r w:rsidR="00CA7748">
        <w:rPr>
          <w:rFonts w:ascii="宋体" w:hAnsi="宋体" w:hint="eastAsia"/>
          <w:color w:val="000000"/>
          <w:szCs w:val="21"/>
        </w:rPr>
        <w:t>根据公式（3）即可计算得出该城市路网的方位熵。</w:t>
      </w:r>
    </w:p>
    <w:p w:rsidR="00F20E56" w:rsidRDefault="00F20E56" w:rsidP="00F20E56">
      <w:pPr>
        <w:ind w:firstLine="420"/>
        <w:jc w:val="center"/>
        <w:rPr>
          <w:color w:val="000000"/>
          <w:szCs w:val="21"/>
        </w:rPr>
      </w:pPr>
      <w:r w:rsidRPr="00BC64A0">
        <w:rPr>
          <w:noProof/>
          <w:color w:val="000000"/>
          <w:szCs w:val="21"/>
        </w:rPr>
        <w:drawing>
          <wp:inline distT="0" distB="0" distL="0" distR="0" wp14:anchorId="22A88EC7" wp14:editId="377A3911">
            <wp:extent cx="2334322" cy="2092563"/>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318" r="12645"/>
                    <a:stretch/>
                  </pic:blipFill>
                  <pic:spPr bwMode="auto">
                    <a:xfrm>
                      <a:off x="0" y="0"/>
                      <a:ext cx="2334322" cy="2092563"/>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66EC13AB" wp14:editId="09BB86CD">
            <wp:extent cx="2074127" cy="22270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9752"/>
                    <a:stretch/>
                  </pic:blipFill>
                  <pic:spPr bwMode="auto">
                    <a:xfrm>
                      <a:off x="0" y="0"/>
                      <a:ext cx="2074127" cy="222706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Default="00F20E56" w:rsidP="00F20E56">
      <w:pPr>
        <w:pStyle w:val="afa"/>
      </w:pPr>
      <w:r>
        <w:rPr>
          <w:rFonts w:hint="eastAsia"/>
        </w:rPr>
        <w:t>图</w:t>
      </w:r>
      <w:r>
        <w:t>3</w:t>
      </w:r>
      <w:r w:rsidRPr="005C7359">
        <w:rPr>
          <w:rFonts w:hint="eastAsia"/>
        </w:rPr>
        <w:t xml:space="preserve"> </w:t>
      </w:r>
      <w:r>
        <w:rPr>
          <w:rFonts w:hint="eastAsia"/>
        </w:rPr>
        <w:t>石家庄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iCs/>
        </w:rPr>
        <w:t>= 2.76</w:t>
      </w:r>
    </w:p>
    <w:p w:rsidR="00F20E56" w:rsidRDefault="00F20E56" w:rsidP="00F20E56">
      <w:pPr>
        <w:ind w:firstLine="420"/>
        <w:jc w:val="center"/>
        <w:rPr>
          <w:color w:val="000000"/>
          <w:szCs w:val="21"/>
        </w:rPr>
      </w:pPr>
      <w:r w:rsidRPr="00BC64A0">
        <w:rPr>
          <w:noProof/>
          <w:color w:val="000000"/>
          <w:szCs w:val="21"/>
        </w:rPr>
        <w:lastRenderedPageBreak/>
        <w:drawing>
          <wp:inline distT="0" distB="0" distL="0" distR="0" wp14:anchorId="7A2F2DBA" wp14:editId="7EFA2ECE">
            <wp:extent cx="2378927" cy="355669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857" t="3074" r="6914" b="3457"/>
                    <a:stretch/>
                  </pic:blipFill>
                  <pic:spPr bwMode="auto">
                    <a:xfrm>
                      <a:off x="0" y="0"/>
                      <a:ext cx="2392999" cy="3577730"/>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5EE286F3" wp14:editId="33600AB2">
            <wp:extent cx="2077200" cy="2261248"/>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0438"/>
                    <a:stretch/>
                  </pic:blipFill>
                  <pic:spPr bwMode="auto">
                    <a:xfrm>
                      <a:off x="0" y="0"/>
                      <a:ext cx="2077200" cy="226124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Pr="00467792" w:rsidRDefault="00F20E56" w:rsidP="00F20E56">
      <w:pPr>
        <w:pStyle w:val="afa"/>
        <w:rPr>
          <w:rFonts w:ascii="Times New Roman" w:hAnsi="Times New Roman"/>
        </w:rPr>
      </w:pPr>
      <w:r>
        <w:rPr>
          <w:rFonts w:hint="eastAsia"/>
        </w:rPr>
        <w:t>图</w:t>
      </w:r>
      <w:r>
        <w:t>4</w:t>
      </w:r>
      <w:r w:rsidRPr="005C7359">
        <w:rPr>
          <w:rFonts w:hint="eastAsia"/>
        </w:rPr>
        <w:t xml:space="preserve"> </w:t>
      </w:r>
      <w:r>
        <w:rPr>
          <w:rFonts w:hint="eastAsia"/>
        </w:rPr>
        <w:t>昆明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rPr>
        <w:t>= 3.56</w:t>
      </w:r>
    </w:p>
    <w:p w:rsidR="00D848B8" w:rsidRPr="00D848B8" w:rsidRDefault="00D848B8" w:rsidP="00D848B8">
      <w:pPr>
        <w:pStyle w:val="2"/>
      </w:pPr>
      <w:r w:rsidRPr="00D848B8">
        <w:rPr>
          <w:rFonts w:hint="eastAsia"/>
        </w:rPr>
        <w:t>可视化</w:t>
      </w:r>
    </w:p>
    <w:p w:rsidR="00D848B8" w:rsidRDefault="00CD1B6B" w:rsidP="00C631A8">
      <w:pPr>
        <w:ind w:firstLine="420"/>
        <w:rPr>
          <w:rFonts w:ascii="宋体" w:hAnsi="宋体"/>
          <w:color w:val="000000"/>
          <w:szCs w:val="21"/>
        </w:rPr>
      </w:pPr>
      <w:r>
        <w:rPr>
          <w:rFonts w:hint="eastAsia"/>
          <w:color w:val="000000"/>
          <w:szCs w:val="21"/>
        </w:rPr>
        <w:t>为了更好地对城市路网方位分布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r w:rsidR="006A2D83">
        <w:rPr>
          <w:rFonts w:hint="eastAsia"/>
          <w:color w:val="000000"/>
          <w:szCs w:val="21"/>
        </w:rPr>
        <w:t>每个城市</w:t>
      </w:r>
      <w:r w:rsidR="00404557">
        <w:rPr>
          <w:rFonts w:hint="eastAsia"/>
          <w:color w:val="000000"/>
          <w:szCs w:val="21"/>
        </w:rPr>
        <w:t>路网分组统计</w:t>
      </w:r>
      <w:r w:rsidR="006A2D83">
        <w:rPr>
          <w:rFonts w:hint="eastAsia"/>
          <w:color w:val="000000"/>
          <w:szCs w:val="21"/>
        </w:rPr>
        <w:t>的</w:t>
      </w:r>
      <w:r w:rsidR="00404557">
        <w:rPr>
          <w:rFonts w:hint="eastAsia"/>
          <w:color w:val="000000"/>
          <w:szCs w:val="21"/>
        </w:rPr>
        <w:t>结果。</w:t>
      </w:r>
      <w:r w:rsidR="007A7937">
        <w:rPr>
          <w:rFonts w:hint="eastAsia"/>
          <w:color w:val="000000"/>
          <w:szCs w:val="21"/>
        </w:rPr>
        <w:t>每个极坐标柱状图分为</w:t>
      </w:r>
      <w:r w:rsidR="007A7937">
        <w:rPr>
          <w:rFonts w:hint="eastAsia"/>
          <w:color w:val="000000"/>
          <w:szCs w:val="21"/>
        </w:rPr>
        <w:t>3</w:t>
      </w:r>
      <w:r w:rsidR="007A7937">
        <w:rPr>
          <w:color w:val="000000"/>
          <w:szCs w:val="21"/>
        </w:rPr>
        <w:t>6</w:t>
      </w:r>
      <w:r w:rsidR="007A7937">
        <w:rPr>
          <w:rFonts w:hint="eastAsia"/>
          <w:color w:val="000000"/>
          <w:szCs w:val="21"/>
        </w:rPr>
        <w:t>个组，分别对应</w:t>
      </w:r>
      <w:r w:rsidR="007A7937" w:rsidRPr="005E23B7">
        <w:rPr>
          <w:rFonts w:hint="eastAsia"/>
          <w:color w:val="000000"/>
          <w:szCs w:val="21"/>
        </w:rPr>
        <w:t>35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25</w:t>
      </w:r>
      <w:r w:rsidR="007A7937" w:rsidRPr="005E23B7">
        <w:rPr>
          <w:rFonts w:hint="eastAsia"/>
          <w:color w:val="000000"/>
          <w:szCs w:val="21"/>
        </w:rPr>
        <w:t>°……</w:t>
      </w:r>
      <w:r w:rsidR="007A7937" w:rsidRPr="005E23B7">
        <w:rPr>
          <w:rFonts w:hint="eastAsia"/>
          <w:color w:val="000000"/>
          <w:szCs w:val="21"/>
        </w:rPr>
        <w:t>345</w:t>
      </w:r>
      <w:r w:rsidR="007A7937" w:rsidRPr="005E23B7">
        <w:rPr>
          <w:rFonts w:hint="eastAsia"/>
          <w:color w:val="000000"/>
          <w:szCs w:val="21"/>
        </w:rPr>
        <w:t>°</w:t>
      </w:r>
      <w:r w:rsidR="007A7937" w:rsidRPr="005E23B7">
        <w:rPr>
          <w:rFonts w:hint="eastAsia"/>
          <w:color w:val="000000"/>
          <w:szCs w:val="21"/>
        </w:rPr>
        <w:t>~355</w:t>
      </w:r>
      <w:r w:rsidR="007A7937" w:rsidRPr="005E23B7">
        <w:rPr>
          <w:rFonts w:hint="eastAsia"/>
          <w:color w:val="000000"/>
          <w:szCs w:val="21"/>
        </w:rPr>
        <w:t>°</w:t>
      </w:r>
      <w:r w:rsidR="007A7937">
        <w:rPr>
          <w:rFonts w:hint="eastAsia"/>
          <w:color w:val="000000"/>
          <w:szCs w:val="21"/>
        </w:rPr>
        <w:t>共</w:t>
      </w:r>
      <w:r w:rsidR="007A7937">
        <w:rPr>
          <w:rFonts w:hint="eastAsia"/>
          <w:color w:val="000000"/>
          <w:szCs w:val="21"/>
        </w:rPr>
        <w:t>3</w:t>
      </w:r>
      <w:r w:rsidR="007A7937">
        <w:rPr>
          <w:color w:val="000000"/>
          <w:szCs w:val="21"/>
        </w:rPr>
        <w:t>6</w:t>
      </w:r>
      <w:r w:rsidR="007A7937">
        <w:rPr>
          <w:rFonts w:hint="eastAsia"/>
          <w:color w:val="000000"/>
          <w:szCs w:val="21"/>
        </w:rPr>
        <w:t>组。</w:t>
      </w:r>
      <w:r w:rsidR="00BB33B1">
        <w:rPr>
          <w:rFonts w:hint="eastAsia"/>
          <w:color w:val="000000"/>
          <w:szCs w:val="21"/>
        </w:rPr>
        <w:t>极坐标的旋转角度</w:t>
      </w:r>
      <w:r w:rsidR="0030024B">
        <w:rPr>
          <w:rFonts w:hint="eastAsia"/>
          <w:color w:val="000000"/>
          <w:szCs w:val="21"/>
        </w:rPr>
        <w:t>表示</w:t>
      </w:r>
      <w:r w:rsidR="007E0B1D">
        <w:rPr>
          <w:rFonts w:hint="eastAsia"/>
          <w:color w:val="000000"/>
          <w:szCs w:val="21"/>
        </w:rPr>
        <w:t>每组方位角的角度，柱状图的高度</w:t>
      </w:r>
      <w:r w:rsidR="0030024B">
        <w:rPr>
          <w:rFonts w:hint="eastAsia"/>
          <w:color w:val="000000"/>
          <w:szCs w:val="21"/>
        </w:rPr>
        <w:t>表示</w:t>
      </w:r>
      <w:r w:rsidR="0010002E">
        <w:rPr>
          <w:rFonts w:hint="eastAsia"/>
          <w:color w:val="000000"/>
          <w:szCs w:val="21"/>
        </w:rPr>
        <w:t>每组</w:t>
      </w:r>
      <w:r w:rsidR="007D3884">
        <w:rPr>
          <w:rFonts w:hint="eastAsia"/>
          <w:color w:val="000000"/>
          <w:szCs w:val="21"/>
        </w:rPr>
        <w:t>频数的大小。</w:t>
      </w:r>
      <w:r w:rsidR="00FB5EE0">
        <w:rPr>
          <w:rFonts w:hint="eastAsia"/>
          <w:color w:val="000000"/>
          <w:szCs w:val="21"/>
        </w:rPr>
        <w:t>我们选取全国</w:t>
      </w:r>
      <w:r w:rsidR="00FB5EE0">
        <w:rPr>
          <w:rFonts w:hint="eastAsia"/>
          <w:color w:val="000000"/>
          <w:szCs w:val="21"/>
        </w:rPr>
        <w:t>3</w:t>
      </w:r>
      <w:r w:rsidR="00FB5EE0">
        <w:rPr>
          <w:color w:val="000000"/>
          <w:szCs w:val="21"/>
        </w:rPr>
        <w:t>6</w:t>
      </w:r>
      <w:r w:rsidR="00FB5EE0">
        <w:rPr>
          <w:rFonts w:hint="eastAsia"/>
          <w:color w:val="000000"/>
          <w:szCs w:val="21"/>
        </w:rPr>
        <w:t>个重点城市中方位熵最小和最大两个城市为例</w:t>
      </w:r>
      <w:r w:rsidR="004C22FE">
        <w:rPr>
          <w:rFonts w:hint="eastAsia"/>
          <w:color w:val="000000"/>
          <w:szCs w:val="21"/>
        </w:rPr>
        <w:t>。如图</w:t>
      </w:r>
      <w:r w:rsidR="004C22FE">
        <w:rPr>
          <w:rFonts w:hint="eastAsia"/>
          <w:color w:val="000000"/>
          <w:szCs w:val="21"/>
        </w:rPr>
        <w:t>3</w:t>
      </w:r>
      <w:r w:rsidR="004C22FE">
        <w:rPr>
          <w:rFonts w:hint="eastAsia"/>
          <w:color w:val="000000"/>
          <w:szCs w:val="21"/>
        </w:rPr>
        <w:t>所示，石家庄市方位熵最小为</w:t>
      </w:r>
      <w:r w:rsidR="004C22FE">
        <w:rPr>
          <w:rFonts w:hint="eastAsia"/>
          <w:color w:val="000000"/>
          <w:szCs w:val="21"/>
        </w:rPr>
        <w:t>2</w:t>
      </w:r>
      <w:r w:rsidR="004C22FE">
        <w:rPr>
          <w:color w:val="000000"/>
          <w:szCs w:val="21"/>
        </w:rPr>
        <w:t>.76</w:t>
      </w:r>
      <w:r w:rsidR="00FD7CCB">
        <w:rPr>
          <w:color w:val="000000"/>
          <w:szCs w:val="21"/>
        </w:rPr>
        <w:t>29</w:t>
      </w:r>
      <w:r w:rsidR="004C22FE">
        <w:rPr>
          <w:rFonts w:hint="eastAsia"/>
          <w:color w:val="000000"/>
          <w:szCs w:val="21"/>
        </w:rPr>
        <w:t>，</w:t>
      </w:r>
      <w:r w:rsidR="00E22355">
        <w:rPr>
          <w:rFonts w:hint="eastAsia"/>
          <w:color w:val="000000"/>
          <w:szCs w:val="21"/>
        </w:rPr>
        <w:t>对比</w:t>
      </w:r>
      <w:r w:rsidR="004C22FE">
        <w:rPr>
          <w:rFonts w:hint="eastAsia"/>
          <w:color w:val="000000"/>
          <w:szCs w:val="21"/>
        </w:rPr>
        <w:t>极坐标直方图</w:t>
      </w:r>
      <w:r w:rsidR="00E22355">
        <w:rPr>
          <w:rFonts w:hint="eastAsia"/>
          <w:color w:val="000000"/>
          <w:szCs w:val="21"/>
        </w:rPr>
        <w:t>和实际路网</w:t>
      </w:r>
      <w:r w:rsidR="00E65227">
        <w:rPr>
          <w:rFonts w:hint="eastAsia"/>
          <w:color w:val="000000"/>
          <w:szCs w:val="21"/>
        </w:rPr>
        <w:t>结构，</w:t>
      </w:r>
      <w:r w:rsidR="004C22FE">
        <w:rPr>
          <w:rFonts w:hint="eastAsia"/>
          <w:color w:val="000000"/>
          <w:szCs w:val="21"/>
        </w:rPr>
        <w:t>可以明显看出其路网</w:t>
      </w:r>
      <w:r w:rsidR="00E65227">
        <w:rPr>
          <w:rFonts w:hint="eastAsia"/>
          <w:color w:val="000000"/>
          <w:szCs w:val="21"/>
        </w:rPr>
        <w:t>呈田字形网格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大部分为南北、东西走向；如图</w:t>
      </w:r>
      <w:r w:rsidR="004C22FE">
        <w:rPr>
          <w:rFonts w:hint="eastAsia"/>
          <w:color w:val="000000"/>
          <w:szCs w:val="21"/>
        </w:rPr>
        <w:t>4</w:t>
      </w:r>
      <w:r w:rsidR="004C22FE">
        <w:rPr>
          <w:rFonts w:hint="eastAsia"/>
          <w:color w:val="000000"/>
          <w:szCs w:val="21"/>
        </w:rPr>
        <w:t>所示，昆明市方位熵最大为</w:t>
      </w:r>
      <w:r w:rsidR="004C22FE">
        <w:rPr>
          <w:rFonts w:hint="eastAsia"/>
          <w:color w:val="000000"/>
          <w:szCs w:val="21"/>
        </w:rPr>
        <w:t>3</w:t>
      </w:r>
      <w:r w:rsidR="004C22FE">
        <w:rPr>
          <w:color w:val="000000"/>
          <w:szCs w:val="21"/>
        </w:rPr>
        <w:t>.56</w:t>
      </w:r>
      <w:r w:rsidR="00FD7CCB">
        <w:rPr>
          <w:color w:val="000000"/>
          <w:szCs w:val="21"/>
        </w:rPr>
        <w:t>45</w:t>
      </w:r>
      <w:r w:rsidR="004C22FE">
        <w:rPr>
          <w:rFonts w:hint="eastAsia"/>
          <w:color w:val="000000"/>
          <w:szCs w:val="21"/>
        </w:rPr>
        <w:t>，</w:t>
      </w:r>
      <w:r w:rsidR="00E65227">
        <w:rPr>
          <w:rFonts w:hint="eastAsia"/>
          <w:color w:val="000000"/>
          <w:szCs w:val="21"/>
        </w:rPr>
        <w:t>对比</w:t>
      </w:r>
      <w:r w:rsidR="004C22FE">
        <w:rPr>
          <w:rFonts w:hint="eastAsia"/>
          <w:color w:val="000000"/>
          <w:szCs w:val="21"/>
        </w:rPr>
        <w:t>极坐标直方图</w:t>
      </w:r>
      <w:r w:rsidR="00E65227">
        <w:rPr>
          <w:rFonts w:hint="eastAsia"/>
          <w:color w:val="000000"/>
          <w:szCs w:val="21"/>
        </w:rPr>
        <w:t>和实际路网结构，</w:t>
      </w:r>
      <w:r w:rsidR="004C22FE">
        <w:rPr>
          <w:rFonts w:hint="eastAsia"/>
          <w:color w:val="000000"/>
          <w:szCs w:val="21"/>
        </w:rPr>
        <w:t>可以明显看出</w:t>
      </w:r>
      <w:r w:rsidR="00E65227">
        <w:rPr>
          <w:rFonts w:hint="eastAsia"/>
          <w:color w:val="000000"/>
          <w:szCs w:val="21"/>
        </w:rPr>
        <w:t>由于受地形等条件约束，</w:t>
      </w:r>
      <w:r w:rsidR="004C22FE">
        <w:rPr>
          <w:rFonts w:hint="eastAsia"/>
          <w:color w:val="000000"/>
          <w:szCs w:val="21"/>
        </w:rPr>
        <w:t>其路网</w:t>
      </w:r>
      <w:r w:rsidR="00E65227">
        <w:rPr>
          <w:rFonts w:hint="eastAsia"/>
          <w:color w:val="000000"/>
          <w:szCs w:val="21"/>
        </w:rPr>
        <w:t>呈不规则网状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分布比较平均。</w:t>
      </w:r>
      <w:r w:rsidR="006B3127">
        <w:rPr>
          <w:rFonts w:hint="eastAsia"/>
          <w:color w:val="000000"/>
          <w:szCs w:val="21"/>
        </w:rPr>
        <w:t>这里值得指出的是，根据</w:t>
      </w:r>
      <w:r w:rsidR="006B3127">
        <w:rPr>
          <w:rFonts w:hint="eastAsia"/>
          <w:color w:val="000000"/>
          <w:szCs w:val="21"/>
        </w:rPr>
        <w:t>1</w:t>
      </w:r>
      <w:r w:rsidR="006B3127">
        <w:rPr>
          <w:color w:val="000000"/>
          <w:szCs w:val="21"/>
        </w:rPr>
        <w:t>.1</w:t>
      </w:r>
      <w:r w:rsidR="006B3127">
        <w:rPr>
          <w:rFonts w:hint="eastAsia"/>
          <w:color w:val="000000"/>
          <w:szCs w:val="21"/>
        </w:rPr>
        <w:t>所述，由于路网经</w:t>
      </w:r>
      <w:r w:rsidR="006B3127">
        <w:rPr>
          <w:rFonts w:ascii="宋体" w:hAnsi="宋体" w:hint="eastAsia"/>
          <w:color w:val="000000"/>
          <w:szCs w:val="21"/>
        </w:rPr>
        <w:t>简化后可认为道路是双向的，</w:t>
      </w:r>
      <w:r w:rsidR="00D760E6">
        <w:rPr>
          <w:rFonts w:ascii="宋体" w:hAnsi="宋体" w:hint="eastAsia"/>
          <w:color w:val="000000"/>
          <w:szCs w:val="21"/>
        </w:rPr>
        <w:t>根据公式（1）</w:t>
      </w:r>
      <w:r w:rsidR="00A55C3B">
        <w:rPr>
          <w:rFonts w:ascii="宋体" w:hAnsi="宋体" w:hint="eastAsia"/>
          <w:color w:val="000000"/>
          <w:szCs w:val="21"/>
        </w:rPr>
        <w:t>，使用此方法</w:t>
      </w:r>
      <w:r w:rsidR="00900FC6">
        <w:rPr>
          <w:rFonts w:ascii="宋体" w:hAnsi="宋体" w:hint="eastAsia"/>
          <w:color w:val="000000"/>
          <w:szCs w:val="21"/>
        </w:rPr>
        <w:t>计算得到</w:t>
      </w:r>
      <w:r w:rsidR="00A55C3B">
        <w:rPr>
          <w:rFonts w:ascii="宋体" w:hAnsi="宋体" w:hint="eastAsia"/>
          <w:color w:val="000000"/>
          <w:szCs w:val="21"/>
        </w:rPr>
        <w:t>的极坐标柱状图具有中心对称特性。</w:t>
      </w:r>
    </w:p>
    <w:p w:rsidR="00A55C3B" w:rsidRPr="00A55C3B" w:rsidRDefault="002C4EF5" w:rsidP="002C4EF5">
      <w:pPr>
        <w:pStyle w:val="2"/>
      </w:pPr>
      <w:r>
        <w:rPr>
          <w:rFonts w:hint="eastAsia"/>
        </w:rPr>
        <w:t>实验</w:t>
      </w:r>
      <w:r w:rsidR="00A55C3B">
        <w:rPr>
          <w:rFonts w:hint="eastAsia"/>
        </w:rPr>
        <w:t>结</w:t>
      </w:r>
      <w:r>
        <w:rPr>
          <w:rFonts w:hint="eastAsia"/>
        </w:rPr>
        <w:t>果</w:t>
      </w:r>
    </w:p>
    <w:p w:rsidR="0040647C" w:rsidRDefault="0040647C" w:rsidP="007406C5">
      <w:pPr>
        <w:ind w:firstLine="420"/>
        <w:rPr>
          <w:color w:val="000000"/>
          <w:szCs w:val="21"/>
        </w:rPr>
      </w:pPr>
      <w:r>
        <w:rPr>
          <w:rFonts w:hint="eastAsia"/>
          <w:color w:val="000000"/>
          <w:szCs w:val="21"/>
        </w:rPr>
        <w:t>全国</w:t>
      </w:r>
      <w:r>
        <w:rPr>
          <w:rFonts w:hint="eastAsia"/>
          <w:color w:val="000000"/>
          <w:szCs w:val="21"/>
        </w:rPr>
        <w:t>3</w:t>
      </w:r>
      <w:r>
        <w:rPr>
          <w:color w:val="000000"/>
          <w:szCs w:val="21"/>
        </w:rPr>
        <w:t>6</w:t>
      </w:r>
      <w:r>
        <w:rPr>
          <w:rFonts w:hint="eastAsia"/>
          <w:color w:val="000000"/>
          <w:szCs w:val="21"/>
        </w:rPr>
        <w:t>个重点城市</w:t>
      </w:r>
      <w:r w:rsidR="00413685">
        <w:rPr>
          <w:rFonts w:hint="eastAsia"/>
          <w:color w:val="000000"/>
          <w:szCs w:val="21"/>
        </w:rPr>
        <w:t>路网</w:t>
      </w:r>
      <w:r>
        <w:rPr>
          <w:rFonts w:hint="eastAsia"/>
          <w:color w:val="000000"/>
          <w:szCs w:val="21"/>
        </w:rPr>
        <w:t>方位熵如表</w:t>
      </w:r>
      <w:r>
        <w:rPr>
          <w:rFonts w:hint="eastAsia"/>
          <w:color w:val="000000"/>
          <w:szCs w:val="21"/>
        </w:rPr>
        <w:t>1</w:t>
      </w:r>
      <w:r>
        <w:rPr>
          <w:rFonts w:hint="eastAsia"/>
          <w:color w:val="000000"/>
          <w:szCs w:val="21"/>
        </w:rPr>
        <w:t>所示，</w:t>
      </w:r>
      <w:r w:rsidR="00B91963">
        <w:rPr>
          <w:rFonts w:hint="eastAsia"/>
          <w:szCs w:val="21"/>
        </w:rPr>
        <w:t>并按照方位熵大小升序排列。</w:t>
      </w:r>
      <w:r>
        <w:rPr>
          <w:rFonts w:hint="eastAsia"/>
          <w:color w:val="000000"/>
          <w:szCs w:val="21"/>
        </w:rPr>
        <w:t>最小为石家庄市</w:t>
      </w:r>
      <w:r>
        <w:rPr>
          <w:rFonts w:hint="eastAsia"/>
          <w:color w:val="000000"/>
          <w:szCs w:val="21"/>
        </w:rPr>
        <w:t>2</w:t>
      </w:r>
      <w:r>
        <w:rPr>
          <w:color w:val="000000"/>
          <w:szCs w:val="21"/>
        </w:rPr>
        <w:t>.7629</w:t>
      </w:r>
      <w:r>
        <w:rPr>
          <w:rFonts w:hint="eastAsia"/>
          <w:color w:val="000000"/>
          <w:szCs w:val="21"/>
        </w:rPr>
        <w:t>，最大为昆明市</w:t>
      </w:r>
      <w:r>
        <w:rPr>
          <w:rFonts w:hint="eastAsia"/>
          <w:color w:val="000000"/>
          <w:szCs w:val="21"/>
        </w:rPr>
        <w:t>3</w:t>
      </w:r>
      <w:r>
        <w:rPr>
          <w:color w:val="000000"/>
          <w:szCs w:val="21"/>
        </w:rPr>
        <w:t>.5645</w:t>
      </w:r>
      <w:r>
        <w:rPr>
          <w:rFonts w:hint="eastAsia"/>
          <w:color w:val="000000"/>
          <w:szCs w:val="21"/>
        </w:rPr>
        <w:t>，中位数为</w:t>
      </w:r>
      <w:r w:rsidRPr="00FE6F25">
        <w:rPr>
          <w:rFonts w:hint="eastAsia"/>
          <w:szCs w:val="21"/>
        </w:rPr>
        <w:t>哈尔滨</w:t>
      </w:r>
      <w:r w:rsidRPr="00FE6F25">
        <w:rPr>
          <w:rFonts w:hint="eastAsia"/>
          <w:szCs w:val="21"/>
        </w:rPr>
        <w:t>3.4929</w:t>
      </w:r>
      <w:r w:rsidR="006C74EC">
        <w:rPr>
          <w:rFonts w:hint="eastAsia"/>
          <w:szCs w:val="21"/>
        </w:rPr>
        <w:t>，平均值为</w:t>
      </w:r>
      <w:r w:rsidR="006C74EC">
        <w:rPr>
          <w:rFonts w:hint="eastAsia"/>
          <w:szCs w:val="21"/>
        </w:rPr>
        <w:t>3</w:t>
      </w:r>
      <w:r w:rsidR="006C74EC">
        <w:rPr>
          <w:szCs w:val="21"/>
        </w:rPr>
        <w:t>.4120</w:t>
      </w:r>
      <w:r>
        <w:rPr>
          <w:rFonts w:hint="eastAsia"/>
          <w:szCs w:val="21"/>
        </w:rPr>
        <w:t>。</w:t>
      </w:r>
      <w:r w:rsidR="00AE034F">
        <w:rPr>
          <w:rFonts w:hint="eastAsia"/>
          <w:szCs w:val="21"/>
        </w:rPr>
        <w:t>对应的</w:t>
      </w:r>
      <w:r w:rsidR="00AE034F" w:rsidRPr="00AE034F">
        <w:rPr>
          <w:rFonts w:hint="eastAsia"/>
          <w:szCs w:val="21"/>
        </w:rPr>
        <w:t>路网极坐标柱状图</w:t>
      </w:r>
      <w:r w:rsidR="00AE034F">
        <w:rPr>
          <w:rFonts w:hint="eastAsia"/>
          <w:szCs w:val="21"/>
        </w:rPr>
        <w:t>如图</w:t>
      </w:r>
      <w:r w:rsidR="00AE034F">
        <w:rPr>
          <w:rFonts w:hint="eastAsia"/>
          <w:szCs w:val="21"/>
        </w:rPr>
        <w:t>5</w:t>
      </w:r>
      <w:r w:rsidR="00AE034F">
        <w:rPr>
          <w:rFonts w:hint="eastAsia"/>
          <w:szCs w:val="21"/>
        </w:rPr>
        <w:t>所示</w:t>
      </w:r>
      <w:r w:rsidR="003C115C">
        <w:rPr>
          <w:rFonts w:hint="eastAsia"/>
          <w:szCs w:val="21"/>
        </w:rPr>
        <w:t>。从图中可以看出绝大部分城市</w:t>
      </w:r>
      <w:r w:rsidR="009E09AA">
        <w:rPr>
          <w:rFonts w:hint="eastAsia"/>
          <w:szCs w:val="21"/>
        </w:rPr>
        <w:t>路网</w:t>
      </w:r>
      <w:r w:rsidR="00293CDE">
        <w:rPr>
          <w:rFonts w:hint="eastAsia"/>
          <w:szCs w:val="21"/>
        </w:rPr>
        <w:t>都</w:t>
      </w:r>
      <w:r w:rsidR="00344A2E">
        <w:rPr>
          <w:rFonts w:hint="eastAsia"/>
          <w:szCs w:val="21"/>
        </w:rPr>
        <w:t>表现出</w:t>
      </w:r>
      <w:r w:rsidR="00293CDE">
        <w:rPr>
          <w:rFonts w:hint="eastAsia"/>
          <w:szCs w:val="21"/>
        </w:rPr>
        <w:t>明显的</w:t>
      </w:r>
      <w:r w:rsidR="007C032E">
        <w:rPr>
          <w:rFonts w:hint="eastAsia"/>
          <w:szCs w:val="21"/>
        </w:rPr>
        <w:t>正交方向性，</w:t>
      </w:r>
      <w:r w:rsidR="00662375">
        <w:rPr>
          <w:rFonts w:hint="eastAsia"/>
          <w:szCs w:val="21"/>
        </w:rPr>
        <w:t>其中</w:t>
      </w:r>
      <w:r w:rsidR="007406C5">
        <w:rPr>
          <w:rFonts w:hint="eastAsia"/>
          <w:szCs w:val="21"/>
        </w:rPr>
        <w:t>最普遍、</w:t>
      </w:r>
      <w:r w:rsidR="00662375">
        <w:rPr>
          <w:rFonts w:hint="eastAsia"/>
          <w:szCs w:val="21"/>
        </w:rPr>
        <w:t>最具有代表性的是南北、东西走向的正交性。</w:t>
      </w:r>
      <w:r w:rsidR="00841FA9">
        <w:rPr>
          <w:rFonts w:hint="eastAsia"/>
          <w:szCs w:val="21"/>
        </w:rPr>
        <w:t>呼和浩特、上海、哈尔滨、西宁呈明显的左偏，其中西宁左偏</w:t>
      </w:r>
      <w:r w:rsidR="00FD5362">
        <w:rPr>
          <w:rFonts w:hint="eastAsia"/>
          <w:szCs w:val="21"/>
        </w:rPr>
        <w:t>最为明显，</w:t>
      </w:r>
      <w:r w:rsidR="00B56399">
        <w:rPr>
          <w:rFonts w:hint="eastAsia"/>
          <w:szCs w:val="21"/>
        </w:rPr>
        <w:t>角度大于</w:t>
      </w:r>
      <w:r w:rsidR="00B56399">
        <w:rPr>
          <w:rFonts w:hint="eastAsia"/>
          <w:szCs w:val="21"/>
        </w:rPr>
        <w:t>4</w:t>
      </w:r>
      <w:r w:rsidR="00B56399">
        <w:rPr>
          <w:szCs w:val="21"/>
        </w:rPr>
        <w:t>5</w:t>
      </w:r>
      <w:r w:rsidR="00E60893" w:rsidRPr="005E23B7">
        <w:rPr>
          <w:rFonts w:hint="eastAsia"/>
          <w:color w:val="000000"/>
          <w:szCs w:val="21"/>
        </w:rPr>
        <w:t>°</w:t>
      </w:r>
      <w:r w:rsidR="00727DF9">
        <w:rPr>
          <w:rFonts w:hint="eastAsia"/>
          <w:color w:val="000000"/>
          <w:szCs w:val="21"/>
        </w:rPr>
        <w:t>；银川</w:t>
      </w:r>
      <w:r w:rsidR="00F63936">
        <w:rPr>
          <w:rFonts w:hint="eastAsia"/>
          <w:color w:val="000000"/>
          <w:szCs w:val="21"/>
        </w:rPr>
        <w:t>、厦门</w:t>
      </w:r>
      <w:r w:rsidR="00727DF9">
        <w:rPr>
          <w:rFonts w:hint="eastAsia"/>
          <w:color w:val="000000"/>
          <w:szCs w:val="21"/>
        </w:rPr>
        <w:t>呈明显的右偏</w:t>
      </w:r>
      <w:r w:rsidR="00F63936">
        <w:rPr>
          <w:rFonts w:hint="eastAsia"/>
          <w:color w:val="000000"/>
          <w:szCs w:val="21"/>
        </w:rPr>
        <w:t>，其中厦门右偏最为明显，角度大于</w:t>
      </w:r>
      <w:r w:rsidR="00F63936">
        <w:rPr>
          <w:rFonts w:hint="eastAsia"/>
          <w:szCs w:val="21"/>
        </w:rPr>
        <w:t>4</w:t>
      </w:r>
      <w:r w:rsidR="00F63936">
        <w:rPr>
          <w:szCs w:val="21"/>
        </w:rPr>
        <w:t>5</w:t>
      </w:r>
      <w:r w:rsidR="00F63936" w:rsidRPr="005E23B7">
        <w:rPr>
          <w:rFonts w:hint="eastAsia"/>
          <w:color w:val="000000"/>
          <w:szCs w:val="21"/>
        </w:rPr>
        <w:t>°</w:t>
      </w:r>
      <w:r w:rsidR="007406C5">
        <w:rPr>
          <w:rFonts w:hint="eastAsia"/>
          <w:color w:val="000000"/>
          <w:szCs w:val="21"/>
        </w:rPr>
        <w:t>。</w:t>
      </w:r>
    </w:p>
    <w:p w:rsidR="00375665" w:rsidRDefault="00375665" w:rsidP="007406C5">
      <w:pPr>
        <w:ind w:firstLine="420"/>
        <w:rPr>
          <w:szCs w:val="21"/>
        </w:rPr>
      </w:pPr>
    </w:p>
    <w:p w:rsidR="00375665" w:rsidRDefault="00375665" w:rsidP="007406C5">
      <w:pPr>
        <w:ind w:firstLine="420"/>
        <w:rPr>
          <w:szCs w:val="21"/>
        </w:rPr>
      </w:pPr>
    </w:p>
    <w:p w:rsidR="00375665" w:rsidRDefault="00375665" w:rsidP="00375665">
      <w:pPr>
        <w:ind w:firstLine="420"/>
        <w:jc w:val="center"/>
        <w:rPr>
          <w:color w:val="000000"/>
          <w:szCs w:val="21"/>
        </w:rPr>
      </w:pPr>
      <w:r>
        <w:rPr>
          <w:noProof/>
          <w:color w:val="000000"/>
          <w:szCs w:val="21"/>
        </w:rPr>
        <w:lastRenderedPageBreak/>
        <w:drawing>
          <wp:inline distT="0" distB="0" distL="0" distR="0" wp14:anchorId="199C32A5" wp14:editId="184FAA60">
            <wp:extent cx="2880000" cy="605901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8city_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000" cy="6059012"/>
                    </a:xfrm>
                    <a:prstGeom prst="rect">
                      <a:avLst/>
                    </a:prstGeom>
                  </pic:spPr>
                </pic:pic>
              </a:graphicData>
            </a:graphic>
          </wp:inline>
        </w:drawing>
      </w:r>
      <w:r>
        <w:rPr>
          <w:rFonts w:hint="eastAsia"/>
          <w:color w:val="000000"/>
          <w:szCs w:val="21"/>
        </w:rPr>
        <w:t xml:space="preserve"> </w:t>
      </w:r>
      <w:r>
        <w:rPr>
          <w:noProof/>
          <w:color w:val="000000"/>
          <w:szCs w:val="21"/>
        </w:rPr>
        <w:drawing>
          <wp:inline distT="0" distB="0" distL="0" distR="0" wp14:anchorId="4347F4D3" wp14:editId="3A881539">
            <wp:extent cx="2875413" cy="6058800"/>
            <wp:effectExtent l="0" t="0" r="127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8city_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5413" cy="6058800"/>
                    </a:xfrm>
                    <a:prstGeom prst="rect">
                      <a:avLst/>
                    </a:prstGeom>
                  </pic:spPr>
                </pic:pic>
              </a:graphicData>
            </a:graphic>
          </wp:inline>
        </w:drawing>
      </w:r>
    </w:p>
    <w:p w:rsidR="00375665" w:rsidRPr="00467792" w:rsidRDefault="00375665" w:rsidP="00375665">
      <w:pPr>
        <w:pStyle w:val="afa"/>
        <w:rPr>
          <w:rFonts w:ascii="Times New Roman" w:hAnsi="Times New Roman"/>
        </w:rPr>
      </w:pPr>
      <w:r>
        <w:rPr>
          <w:rFonts w:hint="eastAsia"/>
        </w:rPr>
        <w:t>图</w:t>
      </w:r>
      <w:r>
        <w:t>5</w:t>
      </w:r>
      <w:r w:rsidRPr="005C7359">
        <w:rPr>
          <w:rFonts w:hint="eastAsia"/>
        </w:rPr>
        <w:t xml:space="preserve"> </w:t>
      </w:r>
      <w:r>
        <w:rPr>
          <w:rFonts w:hint="eastAsia"/>
        </w:rPr>
        <w:t>3</w:t>
      </w:r>
      <w:r>
        <w:t>6</w:t>
      </w:r>
      <w:r>
        <w:rPr>
          <w:rFonts w:hint="eastAsia"/>
        </w:rPr>
        <w:t>个重点城</w:t>
      </w:r>
      <w:bookmarkStart w:id="7" w:name="OLE_LINK5"/>
      <w:r>
        <w:rPr>
          <w:rFonts w:hint="eastAsia"/>
        </w:rPr>
        <w:t>市路网极坐标柱状</w:t>
      </w:r>
      <w:bookmarkEnd w:id="7"/>
      <w:r>
        <w:rPr>
          <w:rFonts w:hint="eastAsia"/>
        </w:rPr>
        <w:t>图</w:t>
      </w:r>
    </w:p>
    <w:p w:rsidR="007406C5" w:rsidRPr="007406C5" w:rsidRDefault="00771DF1" w:rsidP="007406C5">
      <w:pPr>
        <w:ind w:firstLine="420"/>
        <w:rPr>
          <w:szCs w:val="21"/>
        </w:rPr>
      </w:pPr>
      <w:r>
        <w:rPr>
          <w:rFonts w:hint="eastAsia"/>
          <w:szCs w:val="21"/>
        </w:rPr>
        <w:t>从</w:t>
      </w:r>
      <w:r w:rsidR="002F24C1" w:rsidRPr="002F24C1">
        <w:rPr>
          <w:rFonts w:hint="eastAsia"/>
          <w:szCs w:val="21"/>
        </w:rPr>
        <w:t>全国</w:t>
      </w:r>
      <w:r w:rsidR="002F24C1" w:rsidRPr="002F24C1">
        <w:rPr>
          <w:rFonts w:hint="eastAsia"/>
          <w:szCs w:val="21"/>
        </w:rPr>
        <w:t>36</w:t>
      </w:r>
      <w:r w:rsidR="002F24C1" w:rsidRPr="002F24C1">
        <w:rPr>
          <w:rFonts w:hint="eastAsia"/>
          <w:szCs w:val="21"/>
        </w:rPr>
        <w:t>个重点城市路网方位熵</w:t>
      </w:r>
      <w:r w:rsidR="002F24C1">
        <w:rPr>
          <w:rFonts w:hint="eastAsia"/>
          <w:szCs w:val="21"/>
        </w:rPr>
        <w:t>的次序</w:t>
      </w:r>
      <w:r w:rsidR="00B8314C">
        <w:rPr>
          <w:rFonts w:hint="eastAsia"/>
          <w:szCs w:val="21"/>
        </w:rPr>
        <w:t>来</w:t>
      </w:r>
      <w:r>
        <w:rPr>
          <w:rFonts w:hint="eastAsia"/>
          <w:szCs w:val="21"/>
        </w:rPr>
        <w:t>看</w:t>
      </w:r>
      <w:r w:rsidR="00E149D6">
        <w:rPr>
          <w:rFonts w:hint="eastAsia"/>
          <w:szCs w:val="21"/>
        </w:rPr>
        <w:t>，</w:t>
      </w:r>
      <w:r w:rsidR="00105869">
        <w:rPr>
          <w:rFonts w:hint="eastAsia"/>
          <w:szCs w:val="21"/>
        </w:rPr>
        <w:t>南北方</w:t>
      </w:r>
      <w:r w:rsidR="007C5638">
        <w:rPr>
          <w:rStyle w:val="af0"/>
          <w:szCs w:val="21"/>
        </w:rPr>
        <w:footnoteReference w:id="1"/>
      </w:r>
      <w:r w:rsidR="00105869">
        <w:rPr>
          <w:rFonts w:hint="eastAsia"/>
          <w:szCs w:val="21"/>
        </w:rPr>
        <w:t>城市呈现明显的</w:t>
      </w:r>
      <w:r w:rsidR="00390079">
        <w:rPr>
          <w:rFonts w:hint="eastAsia"/>
          <w:szCs w:val="21"/>
        </w:rPr>
        <w:t>差异性，</w:t>
      </w:r>
      <w:r w:rsidR="00AA7448">
        <w:rPr>
          <w:rFonts w:hint="eastAsia"/>
          <w:szCs w:val="21"/>
        </w:rPr>
        <w:t>方位熵最小的前</w:t>
      </w:r>
      <w:r w:rsidR="00AA7448">
        <w:rPr>
          <w:rFonts w:hint="eastAsia"/>
          <w:szCs w:val="21"/>
        </w:rPr>
        <w:t>1</w:t>
      </w:r>
      <w:r w:rsidR="00AA7448">
        <w:rPr>
          <w:szCs w:val="21"/>
        </w:rPr>
        <w:t>0</w:t>
      </w:r>
      <w:r w:rsidR="00AA7448">
        <w:rPr>
          <w:rFonts w:hint="eastAsia"/>
          <w:szCs w:val="21"/>
        </w:rPr>
        <w:t>个城市中，除长沙（第</w:t>
      </w:r>
      <w:r w:rsidR="00AA7448">
        <w:rPr>
          <w:rFonts w:hint="eastAsia"/>
          <w:szCs w:val="21"/>
        </w:rPr>
        <w:t>1</w:t>
      </w:r>
      <w:r w:rsidR="00AA7448">
        <w:rPr>
          <w:szCs w:val="21"/>
        </w:rPr>
        <w:t>0</w:t>
      </w:r>
      <w:r w:rsidR="00AA7448">
        <w:rPr>
          <w:rFonts w:hint="eastAsia"/>
          <w:szCs w:val="21"/>
        </w:rPr>
        <w:t>名）外，其余全部为北方城市</w:t>
      </w:r>
      <w:r w:rsidR="003E00CA">
        <w:rPr>
          <w:rFonts w:hint="eastAsia"/>
          <w:szCs w:val="21"/>
        </w:rPr>
        <w:t>；方位熵最大的</w:t>
      </w:r>
      <w:r w:rsidR="003E00CA">
        <w:rPr>
          <w:rFonts w:hint="eastAsia"/>
          <w:szCs w:val="21"/>
        </w:rPr>
        <w:t>1</w:t>
      </w:r>
      <w:r w:rsidR="003E00CA">
        <w:rPr>
          <w:szCs w:val="21"/>
        </w:rPr>
        <w:t>0</w:t>
      </w:r>
      <w:r w:rsidR="003E00CA">
        <w:rPr>
          <w:rFonts w:hint="eastAsia"/>
          <w:szCs w:val="21"/>
        </w:rPr>
        <w:t>个城市中</w:t>
      </w:r>
      <w:r w:rsidR="00C23A1D">
        <w:rPr>
          <w:rFonts w:hint="eastAsia"/>
          <w:szCs w:val="21"/>
        </w:rPr>
        <w:t>，除大连外（第</w:t>
      </w:r>
      <w:r w:rsidR="00C23A1D">
        <w:rPr>
          <w:rFonts w:hint="eastAsia"/>
          <w:szCs w:val="21"/>
        </w:rPr>
        <w:t>3</w:t>
      </w:r>
      <w:r w:rsidR="00C23A1D">
        <w:rPr>
          <w:szCs w:val="21"/>
        </w:rPr>
        <w:t>1</w:t>
      </w:r>
      <w:r w:rsidR="00C23A1D">
        <w:rPr>
          <w:rFonts w:hint="eastAsia"/>
          <w:szCs w:val="21"/>
        </w:rPr>
        <w:t>名），其余全部为南方城市</w:t>
      </w:r>
      <w:r w:rsidR="009E188F">
        <w:rPr>
          <w:rFonts w:hint="eastAsia"/>
          <w:szCs w:val="21"/>
        </w:rPr>
        <w:t>。</w:t>
      </w:r>
    </w:p>
    <w:p w:rsidR="00A55C3B" w:rsidRDefault="00A55C3B" w:rsidP="00A55C3B">
      <w:pPr>
        <w:pStyle w:val="afa"/>
      </w:pPr>
      <w:r w:rsidRPr="005C7359">
        <w:rPr>
          <w:rFonts w:hint="eastAsia"/>
        </w:rPr>
        <w:t xml:space="preserve">表1 </w:t>
      </w:r>
      <w:r w:rsidR="00FD7CCB">
        <w:rPr>
          <w:rFonts w:hint="eastAsia"/>
        </w:rPr>
        <w:t>3</w:t>
      </w:r>
      <w:r w:rsidR="00FD7CCB">
        <w:t>6</w:t>
      </w:r>
      <w:r w:rsidR="00FD7CCB">
        <w:rPr>
          <w:rFonts w:hint="eastAsia"/>
        </w:rPr>
        <w:t>个重点城市</w:t>
      </w:r>
      <w:r w:rsidR="00413685">
        <w:rPr>
          <w:rFonts w:hint="eastAsia"/>
        </w:rPr>
        <w:t>路网</w:t>
      </w:r>
      <w:r w:rsidR="00FD7CCB">
        <w:rPr>
          <w:rFonts w:hint="eastAsia"/>
        </w:rPr>
        <w:t>方位熵</w:t>
      </w:r>
    </w:p>
    <w:tbl>
      <w:tblPr>
        <w:tblW w:w="8505" w:type="dxa"/>
        <w:jc w:val="center"/>
        <w:tblLayout w:type="fixed"/>
        <w:tblLook w:val="00A0" w:firstRow="1" w:lastRow="0" w:firstColumn="1" w:lastColumn="0" w:noHBand="0" w:noVBand="0"/>
      </w:tblPr>
      <w:tblGrid>
        <w:gridCol w:w="709"/>
        <w:gridCol w:w="1134"/>
        <w:gridCol w:w="992"/>
        <w:gridCol w:w="709"/>
        <w:gridCol w:w="1134"/>
        <w:gridCol w:w="992"/>
        <w:gridCol w:w="709"/>
        <w:gridCol w:w="1134"/>
        <w:gridCol w:w="992"/>
      </w:tblGrid>
      <w:tr w:rsidR="00DE2C5B" w:rsidRPr="00FE6F25" w:rsidTr="00A62813">
        <w:trPr>
          <w:jc w:val="center"/>
        </w:trPr>
        <w:tc>
          <w:tcPr>
            <w:tcW w:w="709"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r>
      <w:tr w:rsidR="00DE2C5B" w:rsidRPr="00FE6F25" w:rsidTr="00A62813">
        <w:tblPrEx>
          <w:tblLook w:val="04A0" w:firstRow="1" w:lastRow="0" w:firstColumn="1" w:lastColumn="0" w:noHBand="0" w:noVBand="1"/>
        </w:tblPrEx>
        <w:trPr>
          <w:trHeight w:val="320"/>
          <w:jc w:val="center"/>
        </w:trPr>
        <w:tc>
          <w:tcPr>
            <w:tcW w:w="709"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p>
        </w:tc>
        <w:tc>
          <w:tcPr>
            <w:tcW w:w="1134"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石家庄</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2.7629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3</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拉萨</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477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5</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乌鲁木齐</w:t>
            </w:r>
          </w:p>
        </w:tc>
        <w:tc>
          <w:tcPr>
            <w:tcW w:w="992"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58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西安</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141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4</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海口</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48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武汉</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89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3</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郑州</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409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5</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上海</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97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7</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广州</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326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lastRenderedPageBreak/>
              <w:t>4</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太原</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1953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南昌</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860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8</w:t>
            </w:r>
          </w:p>
        </w:tc>
        <w:tc>
          <w:tcPr>
            <w:tcW w:w="1134" w:type="dxa"/>
            <w:vAlign w:val="center"/>
          </w:tcPr>
          <w:p w:rsidR="00DE2C5B" w:rsidRPr="00FE6F25" w:rsidRDefault="00A62813" w:rsidP="00DE2C5B">
            <w:pPr>
              <w:pStyle w:val="a1"/>
              <w:spacing w:line="240" w:lineRule="auto"/>
              <w:ind w:firstLineChars="0" w:firstLine="0"/>
              <w:jc w:val="center"/>
              <w:rPr>
                <w:szCs w:val="21"/>
              </w:rPr>
            </w:pPr>
            <w:r>
              <w:rPr>
                <w:rFonts w:hint="eastAsia"/>
                <w:szCs w:val="21"/>
              </w:rPr>
              <w:t>厦门</w:t>
            </w:r>
            <w:r w:rsidR="00F63936">
              <w:rPr>
                <w:rStyle w:val="af0"/>
                <w:szCs w:val="21"/>
              </w:rPr>
              <w:footnoteReference w:id="2"/>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3.</w:t>
            </w:r>
            <w:r w:rsidR="00A62813">
              <w:rPr>
                <w:szCs w:val="21"/>
              </w:rPr>
              <w:t>5385</w:t>
            </w:r>
            <w:r w:rsidRPr="00FE6F25">
              <w:rPr>
                <w:rFonts w:hint="eastAsia"/>
                <w:szCs w:val="21"/>
              </w:rPr>
              <w:t xml:space="preserve">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5</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北京</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6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7</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兰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87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重庆</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37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6</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青岛</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7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8</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哈尔滨</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929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京</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40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7</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济南</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2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天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0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大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1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8</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银川</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76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宁</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1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贵阳</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3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9</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呼和浩特</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21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杭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成都</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76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0</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沙</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深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7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4</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西宁</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55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1</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合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8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沈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11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5</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福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68 </w:t>
            </w:r>
          </w:p>
        </w:tc>
      </w:tr>
      <w:tr w:rsidR="00A62813" w:rsidRPr="00FE6F25" w:rsidTr="00A62813">
        <w:tblPrEx>
          <w:tblLook w:val="04A0" w:firstRow="1" w:lastRow="0" w:firstColumn="1" w:lastColumn="0" w:noHBand="0" w:noVBand="1"/>
        </w:tblPrEx>
        <w:trPr>
          <w:trHeight w:val="320"/>
          <w:jc w:val="center"/>
        </w:trPr>
        <w:tc>
          <w:tcPr>
            <w:tcW w:w="709"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2</w:t>
            </w:r>
          </w:p>
        </w:tc>
        <w:tc>
          <w:tcPr>
            <w:tcW w:w="1134"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春</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174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4</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宁波</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252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6</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昆明</w:t>
            </w:r>
          </w:p>
        </w:tc>
        <w:tc>
          <w:tcPr>
            <w:tcW w:w="992"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645 </w:t>
            </w:r>
          </w:p>
        </w:tc>
      </w:tr>
    </w:tbl>
    <w:p w:rsidR="00A55C3B" w:rsidRDefault="00A55C3B" w:rsidP="00C631A8">
      <w:pPr>
        <w:ind w:firstLine="420"/>
        <w:rPr>
          <w:color w:val="000000"/>
          <w:szCs w:val="21"/>
        </w:rPr>
      </w:pPr>
    </w:p>
    <w:p w:rsidR="00637D7D" w:rsidRPr="00B41B8E" w:rsidRDefault="00637D7D" w:rsidP="00637D7D">
      <w:pPr>
        <w:pStyle w:val="1"/>
      </w:pPr>
      <w:r w:rsidRPr="00B41B8E">
        <w:rPr>
          <w:rFonts w:hint="eastAsia"/>
        </w:rPr>
        <w:t>结论(结语)</w:t>
      </w:r>
    </w:p>
    <w:p w:rsidR="00637D7D" w:rsidRDefault="00637D7D" w:rsidP="00637D7D">
      <w:pPr>
        <w:ind w:firstLine="420"/>
      </w:pPr>
      <w:r>
        <w:rPr>
          <w:rFonts w:hint="eastAsia"/>
        </w:rPr>
        <w:t>本文</w:t>
      </w:r>
      <w:r w:rsidR="002D08C2">
        <w:rPr>
          <w:rFonts w:hint="eastAsia"/>
        </w:rPr>
        <w:t>首先</w:t>
      </w:r>
      <w:r w:rsidR="00C2066B">
        <w:rPr>
          <w:rFonts w:hint="eastAsia"/>
        </w:rPr>
        <w:t>论述了城市路网研究与度量的重要性和复杂性，</w:t>
      </w:r>
      <w:r>
        <w:rPr>
          <w:rFonts w:hint="eastAsia"/>
        </w:rPr>
        <w:t>提出了</w:t>
      </w:r>
      <w:r w:rsidR="00837259">
        <w:rPr>
          <w:rFonts w:hint="eastAsia"/>
        </w:rPr>
        <w:t>一种基于熵值的路网</w:t>
      </w:r>
      <w:r w:rsidR="00F96A4F">
        <w:rPr>
          <w:rFonts w:hint="eastAsia"/>
        </w:rPr>
        <w:t>度量</w:t>
      </w:r>
      <w:r w:rsidR="00E074B7">
        <w:rPr>
          <w:rFonts w:hint="eastAsia"/>
        </w:rPr>
        <w:t>研究思路与方法</w:t>
      </w:r>
      <w:r w:rsidR="00C2066B">
        <w:rPr>
          <w:rFonts w:hint="eastAsia"/>
        </w:rPr>
        <w:t>，</w:t>
      </w:r>
      <w:r w:rsidR="0036527A">
        <w:rPr>
          <w:rFonts w:hint="eastAsia"/>
        </w:rPr>
        <w:t>给出了方位熵的定义和计算公式，</w:t>
      </w:r>
      <w:r w:rsidR="00DD4C19">
        <w:rPr>
          <w:rFonts w:hint="eastAsia"/>
        </w:rPr>
        <w:t>并讨论了方位熵理论上的极值</w:t>
      </w:r>
      <w:r w:rsidR="008B6043">
        <w:rPr>
          <w:rFonts w:hint="eastAsia"/>
        </w:rPr>
        <w:t>。通过</w:t>
      </w:r>
      <w:r w:rsidR="005B61AD">
        <w:rPr>
          <w:rFonts w:hint="eastAsia"/>
        </w:rPr>
        <w:t>获取</w:t>
      </w:r>
      <w:r w:rsidR="008B6043">
        <w:rPr>
          <w:rFonts w:hint="eastAsia"/>
        </w:rPr>
        <w:t>互联网地图数据</w:t>
      </w:r>
      <w:r w:rsidR="005B61AD">
        <w:rPr>
          <w:rFonts w:hint="eastAsia"/>
        </w:rPr>
        <w:t>，</w:t>
      </w:r>
      <w:r w:rsidR="008B6043">
        <w:rPr>
          <w:rFonts w:hint="eastAsia"/>
        </w:rPr>
        <w:t>计算</w:t>
      </w:r>
      <w:r w:rsidR="008B6043" w:rsidRPr="008B6043">
        <w:rPr>
          <w:rFonts w:hint="eastAsia"/>
        </w:rPr>
        <w:t>全国</w:t>
      </w:r>
      <w:r w:rsidR="008B6043" w:rsidRPr="008B6043">
        <w:rPr>
          <w:rFonts w:hint="eastAsia"/>
        </w:rPr>
        <w:t>36</w:t>
      </w:r>
      <w:r w:rsidR="008B6043" w:rsidRPr="008B6043">
        <w:rPr>
          <w:rFonts w:hint="eastAsia"/>
        </w:rPr>
        <w:t>个重点城市路网方位熵</w:t>
      </w:r>
      <w:r w:rsidR="00A70420">
        <w:rPr>
          <w:rFonts w:hint="eastAsia"/>
        </w:rPr>
        <w:t>，</w:t>
      </w:r>
      <w:r w:rsidR="00D35A8D">
        <w:rPr>
          <w:rFonts w:hint="eastAsia"/>
        </w:rPr>
        <w:t>生成极坐标柱状图</w:t>
      </w:r>
      <w:r w:rsidR="00A70420">
        <w:rPr>
          <w:rFonts w:hint="eastAsia"/>
        </w:rPr>
        <w:t>并进行分析研究。</w:t>
      </w:r>
      <w:r w:rsidR="00734FC4">
        <w:rPr>
          <w:rFonts w:hint="eastAsia"/>
        </w:rPr>
        <w:t>研究表明：</w:t>
      </w:r>
      <w:r w:rsidR="005D6DAA">
        <w:rPr>
          <w:rFonts w:hint="eastAsia"/>
        </w:rPr>
        <w:t>（</w:t>
      </w:r>
      <w:r w:rsidR="005D6DAA">
        <w:rPr>
          <w:rFonts w:hint="eastAsia"/>
        </w:rPr>
        <w:t>1</w:t>
      </w:r>
      <w:r w:rsidR="005D6DAA">
        <w:rPr>
          <w:rFonts w:hint="eastAsia"/>
        </w:rPr>
        <w:t>）</w:t>
      </w:r>
      <w:r w:rsidR="000456F1">
        <w:rPr>
          <w:rFonts w:hint="eastAsia"/>
        </w:rPr>
        <w:t>方位熵</w:t>
      </w:r>
      <w:r w:rsidR="004D4072">
        <w:rPr>
          <w:rFonts w:hint="eastAsia"/>
        </w:rPr>
        <w:t>可以清晰地</w:t>
      </w:r>
      <w:r w:rsidR="00BE5DA8">
        <w:rPr>
          <w:rFonts w:hint="eastAsia"/>
        </w:rPr>
        <w:t>度量</w:t>
      </w:r>
      <w:r w:rsidR="00F6087A">
        <w:rPr>
          <w:rFonts w:hint="eastAsia"/>
        </w:rPr>
        <w:t>出</w:t>
      </w:r>
      <w:r w:rsidR="00187EB2">
        <w:rPr>
          <w:rFonts w:hint="eastAsia"/>
        </w:rPr>
        <w:t>路网方位</w:t>
      </w:r>
      <w:r w:rsidR="00591DD6">
        <w:rPr>
          <w:rFonts w:hint="eastAsia"/>
        </w:rPr>
        <w:t>分布情况</w:t>
      </w:r>
      <w:r w:rsidR="00790354">
        <w:rPr>
          <w:rFonts w:hint="eastAsia"/>
        </w:rPr>
        <w:t>；（</w:t>
      </w:r>
      <w:r w:rsidR="00790354">
        <w:rPr>
          <w:rFonts w:hint="eastAsia"/>
        </w:rPr>
        <w:t>2</w:t>
      </w:r>
      <w:r w:rsidR="00790354">
        <w:rPr>
          <w:rFonts w:hint="eastAsia"/>
        </w:rPr>
        <w:t>）</w:t>
      </w:r>
      <w:r w:rsidR="002B5426">
        <w:rPr>
          <w:rFonts w:hint="eastAsia"/>
        </w:rPr>
        <w:t>3</w:t>
      </w:r>
      <w:r w:rsidR="002B5426">
        <w:t>6</w:t>
      </w:r>
      <w:r w:rsidR="002B5426">
        <w:rPr>
          <w:rFonts w:hint="eastAsia"/>
        </w:rPr>
        <w:t>个城市中</w:t>
      </w:r>
      <w:r w:rsidR="002B5426" w:rsidRPr="002B5426">
        <w:rPr>
          <w:rFonts w:hint="eastAsia"/>
        </w:rPr>
        <w:t>大部分城市路网都表现出明显的正交方向性，</w:t>
      </w:r>
      <w:r w:rsidR="00CB17F8">
        <w:rPr>
          <w:rFonts w:hint="eastAsia"/>
        </w:rPr>
        <w:t>尤其以</w:t>
      </w:r>
      <w:r w:rsidR="002B5426" w:rsidRPr="002B5426">
        <w:rPr>
          <w:rFonts w:hint="eastAsia"/>
        </w:rPr>
        <w:t>南北、东西走向的正交性</w:t>
      </w:r>
      <w:r w:rsidR="00CB17F8">
        <w:rPr>
          <w:rFonts w:hint="eastAsia"/>
        </w:rPr>
        <w:t>最为突出；（</w:t>
      </w:r>
      <w:r w:rsidR="00CB17F8">
        <w:rPr>
          <w:rFonts w:hint="eastAsia"/>
        </w:rPr>
        <w:t>3</w:t>
      </w:r>
      <w:r w:rsidR="00CB17F8">
        <w:rPr>
          <w:rFonts w:hint="eastAsia"/>
        </w:rPr>
        <w:t>）</w:t>
      </w:r>
      <w:r w:rsidR="00D52BEE">
        <w:rPr>
          <w:rFonts w:hint="eastAsia"/>
        </w:rPr>
        <w:t>南北方</w:t>
      </w:r>
      <w:r w:rsidR="00023D9C">
        <w:rPr>
          <w:rFonts w:hint="eastAsia"/>
        </w:rPr>
        <w:t>城市方位熵</w:t>
      </w:r>
      <w:r w:rsidR="00C36190">
        <w:rPr>
          <w:rFonts w:hint="eastAsia"/>
        </w:rPr>
        <w:t>差异明显，</w:t>
      </w:r>
      <w:r w:rsidR="00253558">
        <w:rPr>
          <w:rFonts w:hint="eastAsia"/>
        </w:rPr>
        <w:t>北方城市</w:t>
      </w:r>
      <w:r w:rsidR="00F0006A">
        <w:rPr>
          <w:rFonts w:hint="eastAsia"/>
        </w:rPr>
        <w:t>方位熵偏小，</w:t>
      </w:r>
      <w:r w:rsidR="00E415FB">
        <w:rPr>
          <w:rFonts w:hint="eastAsia"/>
        </w:rPr>
        <w:t>道路</w:t>
      </w:r>
      <w:r w:rsidR="00E02E90">
        <w:rPr>
          <w:rFonts w:hint="eastAsia"/>
        </w:rPr>
        <w:t>网格性</w:t>
      </w:r>
      <w:r w:rsidR="00E415FB">
        <w:rPr>
          <w:rFonts w:hint="eastAsia"/>
        </w:rPr>
        <w:t>特征突出；南方城市方位熵偏大，</w:t>
      </w:r>
      <w:r w:rsidR="00313F7B">
        <w:rPr>
          <w:rFonts w:hint="eastAsia"/>
        </w:rPr>
        <w:t>道路没有明显的网格性特征</w:t>
      </w:r>
      <w:r w:rsidR="00950BC6">
        <w:rPr>
          <w:rFonts w:hint="eastAsia"/>
        </w:rPr>
        <w:t>，</w:t>
      </w:r>
      <w:r w:rsidR="009D71DC">
        <w:rPr>
          <w:rFonts w:hint="eastAsia"/>
        </w:rPr>
        <w:t>呈现出环状、网状特点。</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p>
    <w:p w:rsidR="00140659" w:rsidRPr="00F941C8" w:rsidRDefault="002F2526" w:rsidP="00F941C8">
      <w:pPr>
        <w:pStyle w:val="a"/>
      </w:pPr>
      <w:bookmarkStart w:id="8" w:name="_Ref23152651"/>
      <w:r w:rsidRPr="00F941C8">
        <w:t>Boeing G. Measuring the Complexity of Urban Form and Design[J]. Social Science Electronic Publishing, 2017.</w:t>
      </w:r>
      <w:bookmarkEnd w:id="8"/>
    </w:p>
    <w:p w:rsidR="007A12BF" w:rsidRPr="00F941C8" w:rsidRDefault="00FB07E5" w:rsidP="00761E7C">
      <w:pPr>
        <w:pStyle w:val="a"/>
      </w:pPr>
      <w:bookmarkStart w:id="9" w:name="_Ref15035408"/>
      <w:proofErr w:type="spellStart"/>
      <w:r w:rsidRPr="00F941C8">
        <w:t>Gudmundsson</w:t>
      </w:r>
      <w:proofErr w:type="spellEnd"/>
      <w:r w:rsidRPr="00F941C8">
        <w:t xml:space="preserve"> </w:t>
      </w:r>
      <w:proofErr w:type="gramStart"/>
      <w:r w:rsidRPr="00F941C8">
        <w:t>A ,</w:t>
      </w:r>
      <w:proofErr w:type="gramEnd"/>
      <w:r w:rsidRPr="00F941C8">
        <w:t xml:space="preserve"> </w:t>
      </w:r>
      <w:proofErr w:type="spellStart"/>
      <w:r w:rsidRPr="00F941C8">
        <w:t>Mohajeri</w:t>
      </w:r>
      <w:proofErr w:type="spellEnd"/>
      <w:r w:rsidRPr="00F941C8">
        <w:t xml:space="preserve"> N . Entropy and order in urban street networks[J]. Scientific Reports, 2013, 3</w:t>
      </w:r>
      <w:r w:rsidR="007A12BF" w:rsidRPr="00F941C8">
        <w:t>.</w:t>
      </w:r>
      <w:bookmarkEnd w:id="9"/>
    </w:p>
    <w:p w:rsidR="00BC515E" w:rsidRPr="00F941C8" w:rsidRDefault="00BC515E" w:rsidP="00761E7C">
      <w:pPr>
        <w:pStyle w:val="a"/>
      </w:pPr>
      <w:bookmarkStart w:id="10" w:name="_Ref15048435"/>
      <w:r w:rsidRPr="00F941C8">
        <w:t xml:space="preserve">Shannon C </w:t>
      </w:r>
      <w:proofErr w:type="gramStart"/>
      <w:r w:rsidRPr="00F941C8">
        <w:t>E .</w:t>
      </w:r>
      <w:proofErr w:type="gramEnd"/>
      <w:r w:rsidRPr="00F941C8">
        <w:t xml:space="preserve"> A mathematical theory of communication[J]. Bell Labs Technical Journal, 1948, 27(4):379-423.</w:t>
      </w:r>
      <w:bookmarkEnd w:id="10"/>
    </w:p>
    <w:p w:rsidR="00D72D7D" w:rsidRPr="00005279" w:rsidRDefault="0001230E" w:rsidP="00761E7C">
      <w:pPr>
        <w:pStyle w:val="a"/>
        <w:rPr>
          <w:color w:val="auto"/>
        </w:rPr>
      </w:pPr>
      <w:bookmarkStart w:id="11"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11"/>
      <w:r>
        <w:rPr>
          <w:color w:val="auto"/>
        </w:rPr>
        <w:t>.</w:t>
      </w:r>
    </w:p>
    <w:p w:rsidR="00412C46" w:rsidRDefault="00412C46" w:rsidP="00412C46">
      <w:pPr>
        <w:pStyle w:val="a"/>
      </w:pPr>
      <w:bookmarkStart w:id="12"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12"/>
    </w:p>
    <w:p w:rsidR="00412C46" w:rsidRDefault="002679D6" w:rsidP="00761E7C">
      <w:pPr>
        <w:pStyle w:val="a"/>
      </w:pPr>
      <w:bookmarkStart w:id="13"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3"/>
    </w:p>
    <w:p w:rsidR="00B05862" w:rsidRDefault="00B05862" w:rsidP="00761E7C">
      <w:pPr>
        <w:pStyle w:val="a"/>
      </w:pPr>
      <w:bookmarkStart w:id="14" w:name="_Ref15677370"/>
      <w:r w:rsidRPr="00B05862">
        <w:t xml:space="preserve">Boeing </w:t>
      </w:r>
      <w:proofErr w:type="gramStart"/>
      <w:r w:rsidRPr="00B05862">
        <w:t>G .</w:t>
      </w:r>
      <w:proofErr w:type="gramEnd"/>
      <w:r w:rsidRPr="00B05862">
        <w:t xml:space="preserve"> Urban Spatial Order: Street Network Orientation, Configuration, and Entropy[J]. Social Science Electronic Publishing, 2018.</w:t>
      </w:r>
      <w:bookmarkEnd w:id="14"/>
    </w:p>
    <w:p w:rsidR="008C284C" w:rsidRPr="00F941C8" w:rsidRDefault="008C284C" w:rsidP="00761E7C">
      <w:pPr>
        <w:pStyle w:val="a"/>
      </w:pPr>
      <w:bookmarkStart w:id="15" w:name="_Ref16152655"/>
      <w:r w:rsidRPr="008C284C">
        <w:t xml:space="preserve">Fred </w:t>
      </w:r>
      <w:proofErr w:type="spellStart"/>
      <w:r w:rsidRPr="008C284C">
        <w:t>Zahradnik</w:t>
      </w:r>
      <w:proofErr w:type="spellEnd"/>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5"/>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出版地和出版者必须</w:t>
      </w:r>
      <w:r w:rsidRPr="00713CEF">
        <w:rPr>
          <w:rFonts w:ascii="宋体" w:hAnsi="宋体" w:hint="eastAsia"/>
          <w:color w:val="000000"/>
          <w:szCs w:val="18"/>
        </w:rPr>
        <w:lastRenderedPageBreak/>
        <w:t xml:space="preserve">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885471">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lastRenderedPageBreak/>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 xml:space="preserve">When the pigment was dissolved in dioxane, decolorization was irreversible, after 10 </w:t>
      </w:r>
      <w:proofErr w:type="spellStart"/>
      <w:r w:rsidRPr="00447652">
        <w:rPr>
          <w:rFonts w:ascii="宋体" w:hAnsi="宋体"/>
          <w:color w:val="FF0000"/>
          <w:szCs w:val="18"/>
        </w:rPr>
        <w:t>hr</w:t>
      </w:r>
      <w:proofErr w:type="spellEnd"/>
      <w:r w:rsidRPr="00447652">
        <w:rPr>
          <w:rFonts w:ascii="宋体" w:hAnsi="宋体"/>
          <w:color w:val="FF0000"/>
          <w:szCs w:val="18"/>
        </w:rPr>
        <w:t xml:space="preserve">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885471">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6BB2" w:rsidRDefault="002E6BB2">
      <w:pPr>
        <w:ind w:firstLine="420"/>
      </w:pPr>
      <w:r>
        <w:separator/>
      </w:r>
    </w:p>
  </w:endnote>
  <w:endnote w:type="continuationSeparator" w:id="0">
    <w:p w:rsidR="002E6BB2" w:rsidRDefault="002E6BB2">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panose1 w:val="020B0604020202020204"/>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6BB2" w:rsidRDefault="002E6BB2">
      <w:pPr>
        <w:ind w:firstLine="420"/>
      </w:pPr>
      <w:r>
        <w:separator/>
      </w:r>
    </w:p>
  </w:footnote>
  <w:footnote w:type="continuationSeparator" w:id="0">
    <w:p w:rsidR="002E6BB2" w:rsidRDefault="002E6BB2">
      <w:pPr>
        <w:ind w:firstLine="420"/>
      </w:pPr>
      <w:r>
        <w:continuationSeparator/>
      </w:r>
    </w:p>
  </w:footnote>
  <w:footnote w:id="1">
    <w:p w:rsidR="007C5638" w:rsidRPr="007C5638" w:rsidRDefault="007C5638">
      <w:pPr>
        <w:pStyle w:val="a7"/>
        <w:ind w:firstLine="420"/>
      </w:pPr>
      <w:r>
        <w:rPr>
          <w:rStyle w:val="af0"/>
        </w:rPr>
        <w:footnoteRef/>
      </w:r>
      <w:r>
        <w:t xml:space="preserve"> </w:t>
      </w:r>
      <w:r>
        <w:rPr>
          <w:rFonts w:hint="eastAsia"/>
        </w:rPr>
        <w:t>以秦岭、淮河</w:t>
      </w:r>
      <w:r w:rsidR="00AB4892">
        <w:rPr>
          <w:rFonts w:hint="eastAsia"/>
        </w:rPr>
        <w:t>一线</w:t>
      </w:r>
      <w:r>
        <w:rPr>
          <w:rFonts w:hint="eastAsia"/>
        </w:rPr>
        <w:t>为界。</w:t>
      </w:r>
    </w:p>
  </w:footnote>
  <w:footnote w:id="2">
    <w:p w:rsidR="00F63936" w:rsidRDefault="00F63936">
      <w:pPr>
        <w:pStyle w:val="a7"/>
        <w:ind w:firstLine="420"/>
      </w:pPr>
      <w:r>
        <w:rPr>
          <w:rStyle w:val="af0"/>
        </w:rPr>
        <w:footnoteRef/>
      </w:r>
      <w:r>
        <w:t xml:space="preserve"> </w:t>
      </w:r>
      <w:r w:rsidR="00920B96">
        <w:rPr>
          <w:rFonts w:hint="eastAsia"/>
        </w:rPr>
        <w:t>仅统计厦门本岛内</w:t>
      </w:r>
      <w:r w:rsidR="001F6410">
        <w:rPr>
          <w:rFonts w:hint="eastAsia"/>
        </w:rPr>
        <w:t>机动车</w:t>
      </w:r>
      <w:r w:rsidR="00920B96">
        <w:rPr>
          <w:rFonts w:hint="eastAsia"/>
        </w:rPr>
        <w:t>道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300"/>
      <w:rPr>
        <w:sz w:val="15"/>
      </w:rPr>
    </w:pPr>
  </w:p>
  <w:p w:rsidR="00FE6F25" w:rsidRDefault="00FE6F25" w:rsidP="00885471">
    <w:pPr>
      <w:pStyle w:val="a5"/>
      <w:pBdr>
        <w:bottom w:val="none" w:sz="0" w:space="0" w:color="auto"/>
      </w:pBdr>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Pr>
        <w:rFonts w:hint="eastAsia"/>
        <w:sz w:val="15"/>
      </w:rPr>
      <w:t>(</w:t>
    </w:r>
    <w:r>
      <w:rPr>
        <w:rFonts w:hint="eastAsia"/>
        <w:sz w:val="15"/>
      </w:rPr>
      <w:t>自然科学版</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 w:numId="6">
    <w:abstractNumId w:val="4"/>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NKkFAML+DT4tAAAA"/>
  </w:docVars>
  <w:rsids>
    <w:rsidRoot w:val="005D76E7"/>
    <w:rsid w:val="0000032C"/>
    <w:rsid w:val="00000A45"/>
    <w:rsid w:val="00001A8A"/>
    <w:rsid w:val="0000237B"/>
    <w:rsid w:val="00004B26"/>
    <w:rsid w:val="00004F47"/>
    <w:rsid w:val="00005279"/>
    <w:rsid w:val="000059FC"/>
    <w:rsid w:val="000103F3"/>
    <w:rsid w:val="0001230E"/>
    <w:rsid w:val="00015AEE"/>
    <w:rsid w:val="00020DAC"/>
    <w:rsid w:val="00023856"/>
    <w:rsid w:val="00023D9C"/>
    <w:rsid w:val="00026F36"/>
    <w:rsid w:val="000379E8"/>
    <w:rsid w:val="00042A34"/>
    <w:rsid w:val="000456F1"/>
    <w:rsid w:val="00046379"/>
    <w:rsid w:val="00053B1F"/>
    <w:rsid w:val="00053FCA"/>
    <w:rsid w:val="000550FE"/>
    <w:rsid w:val="00055CA1"/>
    <w:rsid w:val="00057719"/>
    <w:rsid w:val="00063A54"/>
    <w:rsid w:val="000707BB"/>
    <w:rsid w:val="0007095F"/>
    <w:rsid w:val="0007140F"/>
    <w:rsid w:val="00074415"/>
    <w:rsid w:val="00075D3A"/>
    <w:rsid w:val="00077014"/>
    <w:rsid w:val="00085A8C"/>
    <w:rsid w:val="00091951"/>
    <w:rsid w:val="00097B81"/>
    <w:rsid w:val="000A297A"/>
    <w:rsid w:val="000A7E87"/>
    <w:rsid w:val="000B3996"/>
    <w:rsid w:val="000B4E97"/>
    <w:rsid w:val="000C0997"/>
    <w:rsid w:val="000C209C"/>
    <w:rsid w:val="000D09DB"/>
    <w:rsid w:val="000D4EE0"/>
    <w:rsid w:val="000E5A15"/>
    <w:rsid w:val="0010002E"/>
    <w:rsid w:val="00105869"/>
    <w:rsid w:val="00107C2C"/>
    <w:rsid w:val="001120C2"/>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87EB2"/>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410"/>
    <w:rsid w:val="001F6816"/>
    <w:rsid w:val="001F68AF"/>
    <w:rsid w:val="00203065"/>
    <w:rsid w:val="0020425E"/>
    <w:rsid w:val="00205ED6"/>
    <w:rsid w:val="00210344"/>
    <w:rsid w:val="00213803"/>
    <w:rsid w:val="002141EA"/>
    <w:rsid w:val="00214330"/>
    <w:rsid w:val="00222F6C"/>
    <w:rsid w:val="00225E0B"/>
    <w:rsid w:val="00226629"/>
    <w:rsid w:val="002309D4"/>
    <w:rsid w:val="00243469"/>
    <w:rsid w:val="00244076"/>
    <w:rsid w:val="002446DF"/>
    <w:rsid w:val="00246AA4"/>
    <w:rsid w:val="00247BA6"/>
    <w:rsid w:val="002529E4"/>
    <w:rsid w:val="00253558"/>
    <w:rsid w:val="002636A2"/>
    <w:rsid w:val="002679D6"/>
    <w:rsid w:val="002706F3"/>
    <w:rsid w:val="002735B9"/>
    <w:rsid w:val="00274092"/>
    <w:rsid w:val="00280C78"/>
    <w:rsid w:val="002829CE"/>
    <w:rsid w:val="00285105"/>
    <w:rsid w:val="00290D1C"/>
    <w:rsid w:val="00293CDE"/>
    <w:rsid w:val="00296F01"/>
    <w:rsid w:val="002A3C04"/>
    <w:rsid w:val="002A5672"/>
    <w:rsid w:val="002A66EA"/>
    <w:rsid w:val="002B0CA9"/>
    <w:rsid w:val="002B2E36"/>
    <w:rsid w:val="002B3103"/>
    <w:rsid w:val="002B5426"/>
    <w:rsid w:val="002C2A87"/>
    <w:rsid w:val="002C44C5"/>
    <w:rsid w:val="002C45F4"/>
    <w:rsid w:val="002C49B1"/>
    <w:rsid w:val="002C4EF5"/>
    <w:rsid w:val="002C5A9D"/>
    <w:rsid w:val="002C7063"/>
    <w:rsid w:val="002D08C2"/>
    <w:rsid w:val="002D0C1D"/>
    <w:rsid w:val="002D253A"/>
    <w:rsid w:val="002D4013"/>
    <w:rsid w:val="002D4A6B"/>
    <w:rsid w:val="002D7F9E"/>
    <w:rsid w:val="002E32C4"/>
    <w:rsid w:val="002E6BB2"/>
    <w:rsid w:val="002F03B7"/>
    <w:rsid w:val="002F24C1"/>
    <w:rsid w:val="002F2526"/>
    <w:rsid w:val="002F779F"/>
    <w:rsid w:val="002F7E39"/>
    <w:rsid w:val="0030024B"/>
    <w:rsid w:val="003055D0"/>
    <w:rsid w:val="00313F7B"/>
    <w:rsid w:val="003144A9"/>
    <w:rsid w:val="003178F0"/>
    <w:rsid w:val="00320BDC"/>
    <w:rsid w:val="003237F6"/>
    <w:rsid w:val="00324448"/>
    <w:rsid w:val="00332E73"/>
    <w:rsid w:val="00334CBB"/>
    <w:rsid w:val="00336264"/>
    <w:rsid w:val="00336F31"/>
    <w:rsid w:val="00337223"/>
    <w:rsid w:val="003407FC"/>
    <w:rsid w:val="00344A2E"/>
    <w:rsid w:val="00344C9D"/>
    <w:rsid w:val="003542F4"/>
    <w:rsid w:val="00354FE6"/>
    <w:rsid w:val="00362069"/>
    <w:rsid w:val="0036527A"/>
    <w:rsid w:val="00366ACD"/>
    <w:rsid w:val="00367A67"/>
    <w:rsid w:val="0037479C"/>
    <w:rsid w:val="00375665"/>
    <w:rsid w:val="00376346"/>
    <w:rsid w:val="00383E6B"/>
    <w:rsid w:val="00390079"/>
    <w:rsid w:val="003955BC"/>
    <w:rsid w:val="00396060"/>
    <w:rsid w:val="003A2D33"/>
    <w:rsid w:val="003A7698"/>
    <w:rsid w:val="003B2BA2"/>
    <w:rsid w:val="003B2F84"/>
    <w:rsid w:val="003B5F03"/>
    <w:rsid w:val="003B648B"/>
    <w:rsid w:val="003B7EA5"/>
    <w:rsid w:val="003C0139"/>
    <w:rsid w:val="003C1097"/>
    <w:rsid w:val="003C115C"/>
    <w:rsid w:val="003C7D07"/>
    <w:rsid w:val="003D534D"/>
    <w:rsid w:val="003E00CA"/>
    <w:rsid w:val="003E4445"/>
    <w:rsid w:val="003E4B05"/>
    <w:rsid w:val="003E4DC5"/>
    <w:rsid w:val="003E57FB"/>
    <w:rsid w:val="003F0BCD"/>
    <w:rsid w:val="003F4727"/>
    <w:rsid w:val="003F6D8E"/>
    <w:rsid w:val="003F71A3"/>
    <w:rsid w:val="00404557"/>
    <w:rsid w:val="004047F3"/>
    <w:rsid w:val="0040647C"/>
    <w:rsid w:val="00411AE4"/>
    <w:rsid w:val="00412C46"/>
    <w:rsid w:val="00413685"/>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2C99"/>
    <w:rsid w:val="00457343"/>
    <w:rsid w:val="00461F77"/>
    <w:rsid w:val="00462A30"/>
    <w:rsid w:val="004647EA"/>
    <w:rsid w:val="004659CD"/>
    <w:rsid w:val="00467488"/>
    <w:rsid w:val="00467792"/>
    <w:rsid w:val="00467AA5"/>
    <w:rsid w:val="00475F0E"/>
    <w:rsid w:val="00477A6D"/>
    <w:rsid w:val="00481331"/>
    <w:rsid w:val="00482413"/>
    <w:rsid w:val="00482808"/>
    <w:rsid w:val="004867D9"/>
    <w:rsid w:val="00487D8E"/>
    <w:rsid w:val="00490953"/>
    <w:rsid w:val="0049409C"/>
    <w:rsid w:val="00497F39"/>
    <w:rsid w:val="004A1B28"/>
    <w:rsid w:val="004A1C91"/>
    <w:rsid w:val="004A3F7A"/>
    <w:rsid w:val="004A4535"/>
    <w:rsid w:val="004C0E4E"/>
    <w:rsid w:val="004C22FE"/>
    <w:rsid w:val="004C6BC3"/>
    <w:rsid w:val="004C74C7"/>
    <w:rsid w:val="004D4072"/>
    <w:rsid w:val="004D7E68"/>
    <w:rsid w:val="004D7F23"/>
    <w:rsid w:val="004E1AA1"/>
    <w:rsid w:val="004E32B1"/>
    <w:rsid w:val="004E495D"/>
    <w:rsid w:val="004E50CF"/>
    <w:rsid w:val="004E70CF"/>
    <w:rsid w:val="004F01DE"/>
    <w:rsid w:val="004F7696"/>
    <w:rsid w:val="004F76C4"/>
    <w:rsid w:val="00503A4C"/>
    <w:rsid w:val="00505760"/>
    <w:rsid w:val="00512A7F"/>
    <w:rsid w:val="00517211"/>
    <w:rsid w:val="0052075B"/>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752F5"/>
    <w:rsid w:val="00591DD6"/>
    <w:rsid w:val="00595EC4"/>
    <w:rsid w:val="00596C88"/>
    <w:rsid w:val="005A0474"/>
    <w:rsid w:val="005A1A2A"/>
    <w:rsid w:val="005A29EC"/>
    <w:rsid w:val="005B011E"/>
    <w:rsid w:val="005B0510"/>
    <w:rsid w:val="005B1866"/>
    <w:rsid w:val="005B54EE"/>
    <w:rsid w:val="005B61AD"/>
    <w:rsid w:val="005B7127"/>
    <w:rsid w:val="005C3AE7"/>
    <w:rsid w:val="005C71C7"/>
    <w:rsid w:val="005C7359"/>
    <w:rsid w:val="005D6DAA"/>
    <w:rsid w:val="005D747B"/>
    <w:rsid w:val="005D76E7"/>
    <w:rsid w:val="005E1D28"/>
    <w:rsid w:val="005E1FE5"/>
    <w:rsid w:val="005E23B7"/>
    <w:rsid w:val="005E5203"/>
    <w:rsid w:val="005E701F"/>
    <w:rsid w:val="005F1D75"/>
    <w:rsid w:val="005F3799"/>
    <w:rsid w:val="0061074C"/>
    <w:rsid w:val="00614284"/>
    <w:rsid w:val="006164C5"/>
    <w:rsid w:val="0062038A"/>
    <w:rsid w:val="00620412"/>
    <w:rsid w:val="00620668"/>
    <w:rsid w:val="0062468B"/>
    <w:rsid w:val="00634305"/>
    <w:rsid w:val="0063673F"/>
    <w:rsid w:val="00636CDF"/>
    <w:rsid w:val="00637D7D"/>
    <w:rsid w:val="006438FF"/>
    <w:rsid w:val="00645113"/>
    <w:rsid w:val="00646012"/>
    <w:rsid w:val="00646DD4"/>
    <w:rsid w:val="006520BE"/>
    <w:rsid w:val="00656D37"/>
    <w:rsid w:val="0065745D"/>
    <w:rsid w:val="00662375"/>
    <w:rsid w:val="00662F49"/>
    <w:rsid w:val="00673576"/>
    <w:rsid w:val="00674121"/>
    <w:rsid w:val="006863C0"/>
    <w:rsid w:val="00693424"/>
    <w:rsid w:val="00693F0D"/>
    <w:rsid w:val="006A2D83"/>
    <w:rsid w:val="006B066D"/>
    <w:rsid w:val="006B3127"/>
    <w:rsid w:val="006B5C7C"/>
    <w:rsid w:val="006C00E8"/>
    <w:rsid w:val="006C3DAB"/>
    <w:rsid w:val="006C432C"/>
    <w:rsid w:val="006C4BC8"/>
    <w:rsid w:val="006C74EC"/>
    <w:rsid w:val="006D079F"/>
    <w:rsid w:val="006D0B92"/>
    <w:rsid w:val="006D34EC"/>
    <w:rsid w:val="006E2E03"/>
    <w:rsid w:val="006E3967"/>
    <w:rsid w:val="006E6147"/>
    <w:rsid w:val="006E707E"/>
    <w:rsid w:val="006E7A5C"/>
    <w:rsid w:val="006F0E20"/>
    <w:rsid w:val="006F11B4"/>
    <w:rsid w:val="006F1854"/>
    <w:rsid w:val="006F5243"/>
    <w:rsid w:val="006F641C"/>
    <w:rsid w:val="006F64E3"/>
    <w:rsid w:val="006F6C98"/>
    <w:rsid w:val="006F7165"/>
    <w:rsid w:val="006F7AD1"/>
    <w:rsid w:val="00700225"/>
    <w:rsid w:val="00703510"/>
    <w:rsid w:val="00706430"/>
    <w:rsid w:val="00707330"/>
    <w:rsid w:val="00711950"/>
    <w:rsid w:val="00713CEF"/>
    <w:rsid w:val="00727DF9"/>
    <w:rsid w:val="00734FC4"/>
    <w:rsid w:val="0073554F"/>
    <w:rsid w:val="0073717C"/>
    <w:rsid w:val="007372E9"/>
    <w:rsid w:val="007406C5"/>
    <w:rsid w:val="00744979"/>
    <w:rsid w:val="007455C6"/>
    <w:rsid w:val="0074647A"/>
    <w:rsid w:val="00761E7C"/>
    <w:rsid w:val="00762661"/>
    <w:rsid w:val="00763001"/>
    <w:rsid w:val="00766DC1"/>
    <w:rsid w:val="00767F3B"/>
    <w:rsid w:val="00771DC3"/>
    <w:rsid w:val="00771DF1"/>
    <w:rsid w:val="007774EA"/>
    <w:rsid w:val="00777B78"/>
    <w:rsid w:val="0078002B"/>
    <w:rsid w:val="00780297"/>
    <w:rsid w:val="00780D6A"/>
    <w:rsid w:val="00790354"/>
    <w:rsid w:val="00790784"/>
    <w:rsid w:val="007934E7"/>
    <w:rsid w:val="007A041A"/>
    <w:rsid w:val="007A12BF"/>
    <w:rsid w:val="007A2183"/>
    <w:rsid w:val="007A7937"/>
    <w:rsid w:val="007A7BAC"/>
    <w:rsid w:val="007A7E26"/>
    <w:rsid w:val="007B3205"/>
    <w:rsid w:val="007B5E7C"/>
    <w:rsid w:val="007B78B6"/>
    <w:rsid w:val="007C032E"/>
    <w:rsid w:val="007C1D1A"/>
    <w:rsid w:val="007C1E25"/>
    <w:rsid w:val="007C5638"/>
    <w:rsid w:val="007D1A51"/>
    <w:rsid w:val="007D2371"/>
    <w:rsid w:val="007D3884"/>
    <w:rsid w:val="007D75A0"/>
    <w:rsid w:val="007D7826"/>
    <w:rsid w:val="007E0B1D"/>
    <w:rsid w:val="007F4D46"/>
    <w:rsid w:val="007F5648"/>
    <w:rsid w:val="008019F9"/>
    <w:rsid w:val="00801FEA"/>
    <w:rsid w:val="00802EC9"/>
    <w:rsid w:val="00804962"/>
    <w:rsid w:val="00807F35"/>
    <w:rsid w:val="0082455A"/>
    <w:rsid w:val="0082582F"/>
    <w:rsid w:val="00827271"/>
    <w:rsid w:val="00827E82"/>
    <w:rsid w:val="00830687"/>
    <w:rsid w:val="00837259"/>
    <w:rsid w:val="008376A7"/>
    <w:rsid w:val="00841FA9"/>
    <w:rsid w:val="008526C0"/>
    <w:rsid w:val="00853467"/>
    <w:rsid w:val="00857414"/>
    <w:rsid w:val="00857648"/>
    <w:rsid w:val="00861432"/>
    <w:rsid w:val="0086782C"/>
    <w:rsid w:val="00871470"/>
    <w:rsid w:val="0087195B"/>
    <w:rsid w:val="00872D69"/>
    <w:rsid w:val="00883909"/>
    <w:rsid w:val="00885471"/>
    <w:rsid w:val="008863C8"/>
    <w:rsid w:val="0088779F"/>
    <w:rsid w:val="00895D9A"/>
    <w:rsid w:val="00896264"/>
    <w:rsid w:val="008A093D"/>
    <w:rsid w:val="008A09A8"/>
    <w:rsid w:val="008A122F"/>
    <w:rsid w:val="008A48E6"/>
    <w:rsid w:val="008A7A5E"/>
    <w:rsid w:val="008A7B0A"/>
    <w:rsid w:val="008B29F2"/>
    <w:rsid w:val="008B30D3"/>
    <w:rsid w:val="008B4B4C"/>
    <w:rsid w:val="008B6043"/>
    <w:rsid w:val="008C284C"/>
    <w:rsid w:val="008C46EA"/>
    <w:rsid w:val="008C499E"/>
    <w:rsid w:val="008C5249"/>
    <w:rsid w:val="008D371F"/>
    <w:rsid w:val="008E2D60"/>
    <w:rsid w:val="008E32D6"/>
    <w:rsid w:val="008E67B7"/>
    <w:rsid w:val="008E7F02"/>
    <w:rsid w:val="008F3304"/>
    <w:rsid w:val="00900354"/>
    <w:rsid w:val="00900FC6"/>
    <w:rsid w:val="0090173B"/>
    <w:rsid w:val="00902641"/>
    <w:rsid w:val="00902E40"/>
    <w:rsid w:val="00903060"/>
    <w:rsid w:val="00903556"/>
    <w:rsid w:val="0090449F"/>
    <w:rsid w:val="00906394"/>
    <w:rsid w:val="00912375"/>
    <w:rsid w:val="00912E28"/>
    <w:rsid w:val="00913558"/>
    <w:rsid w:val="0091473A"/>
    <w:rsid w:val="0091575F"/>
    <w:rsid w:val="00916210"/>
    <w:rsid w:val="00920B96"/>
    <w:rsid w:val="00922721"/>
    <w:rsid w:val="009238DA"/>
    <w:rsid w:val="00925E65"/>
    <w:rsid w:val="009275D3"/>
    <w:rsid w:val="00931BC6"/>
    <w:rsid w:val="009321E5"/>
    <w:rsid w:val="00942FC0"/>
    <w:rsid w:val="00943B97"/>
    <w:rsid w:val="00945B70"/>
    <w:rsid w:val="00945C79"/>
    <w:rsid w:val="009468CC"/>
    <w:rsid w:val="00947AC7"/>
    <w:rsid w:val="00950502"/>
    <w:rsid w:val="00950BC6"/>
    <w:rsid w:val="00954D3C"/>
    <w:rsid w:val="00954D40"/>
    <w:rsid w:val="0095574D"/>
    <w:rsid w:val="00974107"/>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D71DC"/>
    <w:rsid w:val="009E09AA"/>
    <w:rsid w:val="009E188F"/>
    <w:rsid w:val="009F2B05"/>
    <w:rsid w:val="009F48F9"/>
    <w:rsid w:val="009F4A0B"/>
    <w:rsid w:val="009F5523"/>
    <w:rsid w:val="00A02B80"/>
    <w:rsid w:val="00A03061"/>
    <w:rsid w:val="00A07631"/>
    <w:rsid w:val="00A14B29"/>
    <w:rsid w:val="00A16A56"/>
    <w:rsid w:val="00A202EC"/>
    <w:rsid w:val="00A206F2"/>
    <w:rsid w:val="00A26105"/>
    <w:rsid w:val="00A30011"/>
    <w:rsid w:val="00A310FB"/>
    <w:rsid w:val="00A34DB4"/>
    <w:rsid w:val="00A44F40"/>
    <w:rsid w:val="00A45A5A"/>
    <w:rsid w:val="00A5089D"/>
    <w:rsid w:val="00A51A73"/>
    <w:rsid w:val="00A54ADA"/>
    <w:rsid w:val="00A55C3B"/>
    <w:rsid w:val="00A56706"/>
    <w:rsid w:val="00A56C0B"/>
    <w:rsid w:val="00A60EAD"/>
    <w:rsid w:val="00A62813"/>
    <w:rsid w:val="00A64A83"/>
    <w:rsid w:val="00A659C2"/>
    <w:rsid w:val="00A6653F"/>
    <w:rsid w:val="00A670EA"/>
    <w:rsid w:val="00A70420"/>
    <w:rsid w:val="00A725DC"/>
    <w:rsid w:val="00A73476"/>
    <w:rsid w:val="00A80648"/>
    <w:rsid w:val="00A83BF8"/>
    <w:rsid w:val="00A8611F"/>
    <w:rsid w:val="00A87DF6"/>
    <w:rsid w:val="00A9194D"/>
    <w:rsid w:val="00A91C33"/>
    <w:rsid w:val="00A9372F"/>
    <w:rsid w:val="00A93AF2"/>
    <w:rsid w:val="00A955CE"/>
    <w:rsid w:val="00A97971"/>
    <w:rsid w:val="00AA0131"/>
    <w:rsid w:val="00AA038A"/>
    <w:rsid w:val="00AA03BE"/>
    <w:rsid w:val="00AA05BC"/>
    <w:rsid w:val="00AA0D17"/>
    <w:rsid w:val="00AA1C73"/>
    <w:rsid w:val="00AA7448"/>
    <w:rsid w:val="00AB3909"/>
    <w:rsid w:val="00AB4892"/>
    <w:rsid w:val="00AC2DC0"/>
    <w:rsid w:val="00AC4234"/>
    <w:rsid w:val="00AC48B6"/>
    <w:rsid w:val="00AC6C8C"/>
    <w:rsid w:val="00AD0F8D"/>
    <w:rsid w:val="00AE034F"/>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4C64"/>
    <w:rsid w:val="00B56399"/>
    <w:rsid w:val="00B57473"/>
    <w:rsid w:val="00B6682A"/>
    <w:rsid w:val="00B67ADC"/>
    <w:rsid w:val="00B76A57"/>
    <w:rsid w:val="00B8314C"/>
    <w:rsid w:val="00B84CA5"/>
    <w:rsid w:val="00B91963"/>
    <w:rsid w:val="00B92EF7"/>
    <w:rsid w:val="00B95B6D"/>
    <w:rsid w:val="00BA3CDC"/>
    <w:rsid w:val="00BA46AF"/>
    <w:rsid w:val="00BB33B1"/>
    <w:rsid w:val="00BB3691"/>
    <w:rsid w:val="00BC515E"/>
    <w:rsid w:val="00BC64A0"/>
    <w:rsid w:val="00BC6DE2"/>
    <w:rsid w:val="00BD1899"/>
    <w:rsid w:val="00BD6C4C"/>
    <w:rsid w:val="00BD6F55"/>
    <w:rsid w:val="00BE2564"/>
    <w:rsid w:val="00BE5DA8"/>
    <w:rsid w:val="00BF0187"/>
    <w:rsid w:val="00BF3AAF"/>
    <w:rsid w:val="00BF6FF4"/>
    <w:rsid w:val="00BF70F7"/>
    <w:rsid w:val="00C072F6"/>
    <w:rsid w:val="00C12023"/>
    <w:rsid w:val="00C12A7F"/>
    <w:rsid w:val="00C203BA"/>
    <w:rsid w:val="00C2066B"/>
    <w:rsid w:val="00C23A1D"/>
    <w:rsid w:val="00C25D4F"/>
    <w:rsid w:val="00C310FE"/>
    <w:rsid w:val="00C32E3A"/>
    <w:rsid w:val="00C354CF"/>
    <w:rsid w:val="00C36190"/>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0CC6"/>
    <w:rsid w:val="00C959F5"/>
    <w:rsid w:val="00C97698"/>
    <w:rsid w:val="00CA1F94"/>
    <w:rsid w:val="00CA7748"/>
    <w:rsid w:val="00CB17F8"/>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5A8D"/>
    <w:rsid w:val="00D37014"/>
    <w:rsid w:val="00D40636"/>
    <w:rsid w:val="00D42935"/>
    <w:rsid w:val="00D51550"/>
    <w:rsid w:val="00D52BEE"/>
    <w:rsid w:val="00D557C9"/>
    <w:rsid w:val="00D62CA6"/>
    <w:rsid w:val="00D64B46"/>
    <w:rsid w:val="00D64FEE"/>
    <w:rsid w:val="00D72D7D"/>
    <w:rsid w:val="00D760E6"/>
    <w:rsid w:val="00D848B8"/>
    <w:rsid w:val="00D90784"/>
    <w:rsid w:val="00D91A02"/>
    <w:rsid w:val="00D9282D"/>
    <w:rsid w:val="00D94D85"/>
    <w:rsid w:val="00D96730"/>
    <w:rsid w:val="00DA0529"/>
    <w:rsid w:val="00DA11B4"/>
    <w:rsid w:val="00DA70C5"/>
    <w:rsid w:val="00DC0ECB"/>
    <w:rsid w:val="00DC17E8"/>
    <w:rsid w:val="00DC1F21"/>
    <w:rsid w:val="00DC41B8"/>
    <w:rsid w:val="00DD011B"/>
    <w:rsid w:val="00DD4C19"/>
    <w:rsid w:val="00DD6A9A"/>
    <w:rsid w:val="00DE2C5B"/>
    <w:rsid w:val="00DE4869"/>
    <w:rsid w:val="00DE4965"/>
    <w:rsid w:val="00DF7C8B"/>
    <w:rsid w:val="00E00745"/>
    <w:rsid w:val="00E02E90"/>
    <w:rsid w:val="00E04F5C"/>
    <w:rsid w:val="00E05F98"/>
    <w:rsid w:val="00E074B7"/>
    <w:rsid w:val="00E11BE7"/>
    <w:rsid w:val="00E14425"/>
    <w:rsid w:val="00E149D6"/>
    <w:rsid w:val="00E14F60"/>
    <w:rsid w:val="00E22355"/>
    <w:rsid w:val="00E4016B"/>
    <w:rsid w:val="00E415FB"/>
    <w:rsid w:val="00E45C43"/>
    <w:rsid w:val="00E522C9"/>
    <w:rsid w:val="00E54449"/>
    <w:rsid w:val="00E60893"/>
    <w:rsid w:val="00E61EB0"/>
    <w:rsid w:val="00E6473D"/>
    <w:rsid w:val="00E65227"/>
    <w:rsid w:val="00E66DD9"/>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E5018"/>
    <w:rsid w:val="00EF1D54"/>
    <w:rsid w:val="00EF771A"/>
    <w:rsid w:val="00F0006A"/>
    <w:rsid w:val="00F008B1"/>
    <w:rsid w:val="00F01386"/>
    <w:rsid w:val="00F0483B"/>
    <w:rsid w:val="00F0520E"/>
    <w:rsid w:val="00F05335"/>
    <w:rsid w:val="00F057B1"/>
    <w:rsid w:val="00F06389"/>
    <w:rsid w:val="00F100A9"/>
    <w:rsid w:val="00F11FD6"/>
    <w:rsid w:val="00F20E56"/>
    <w:rsid w:val="00F23E9C"/>
    <w:rsid w:val="00F272A8"/>
    <w:rsid w:val="00F3259F"/>
    <w:rsid w:val="00F37E3D"/>
    <w:rsid w:val="00F41FC5"/>
    <w:rsid w:val="00F420E5"/>
    <w:rsid w:val="00F433B6"/>
    <w:rsid w:val="00F43C6F"/>
    <w:rsid w:val="00F469F9"/>
    <w:rsid w:val="00F46A17"/>
    <w:rsid w:val="00F47687"/>
    <w:rsid w:val="00F519CF"/>
    <w:rsid w:val="00F6087A"/>
    <w:rsid w:val="00F63936"/>
    <w:rsid w:val="00F71F4A"/>
    <w:rsid w:val="00F73771"/>
    <w:rsid w:val="00F75BB6"/>
    <w:rsid w:val="00F80A4C"/>
    <w:rsid w:val="00F80B4E"/>
    <w:rsid w:val="00F80C92"/>
    <w:rsid w:val="00F82286"/>
    <w:rsid w:val="00F879A9"/>
    <w:rsid w:val="00F93C7A"/>
    <w:rsid w:val="00F941C8"/>
    <w:rsid w:val="00F96A4F"/>
    <w:rsid w:val="00F96F58"/>
    <w:rsid w:val="00F97F49"/>
    <w:rsid w:val="00FA052F"/>
    <w:rsid w:val="00FA0A2C"/>
    <w:rsid w:val="00FA3ABC"/>
    <w:rsid w:val="00FA3E81"/>
    <w:rsid w:val="00FA48EC"/>
    <w:rsid w:val="00FB07E5"/>
    <w:rsid w:val="00FB20E4"/>
    <w:rsid w:val="00FB5EE0"/>
    <w:rsid w:val="00FB63F3"/>
    <w:rsid w:val="00FC0044"/>
    <w:rsid w:val="00FC3E23"/>
    <w:rsid w:val="00FC5581"/>
    <w:rsid w:val="00FD5362"/>
    <w:rsid w:val="00FD5ED7"/>
    <w:rsid w:val="00FD6C59"/>
    <w:rsid w:val="00FD7CCB"/>
    <w:rsid w:val="00FE38EF"/>
    <w:rsid w:val="00FE615A"/>
    <w:rsid w:val="00FE6F25"/>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A30BFE"/>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50193300">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 w:id="181549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F3CCC3FF-04A8-B547-8037-4E6939B47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5</TotalTime>
  <Pages>10</Pages>
  <Words>1521</Words>
  <Characters>8674</Characters>
  <Application>Microsoft Office Word</Application>
  <DocSecurity>0</DocSecurity>
  <Lines>72</Lines>
  <Paragraphs>20</Paragraphs>
  <ScaleCrop>false</ScaleCrop>
  <Company>qks</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 Fei</cp:lastModifiedBy>
  <cp:revision>295</cp:revision>
  <cp:lastPrinted>2019-01-15T04:35:00Z</cp:lastPrinted>
  <dcterms:created xsi:type="dcterms:W3CDTF">2019-07-26T07:56:00Z</dcterms:created>
  <dcterms:modified xsi:type="dcterms:W3CDTF">2019-11-28T14:36:00Z</dcterms:modified>
</cp:coreProperties>
</file>